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64E860" w14:textId="77777777" w:rsidR="004E31DB" w:rsidRDefault="004E31DB">
      <w:pPr>
        <w:jc w:val="center"/>
        <w:rPr>
          <w:rFonts w:ascii="Palanquin Dark" w:eastAsia="Palanquin Dark" w:hAnsi="Palanquin Dark" w:cs="Palanquin Dark"/>
          <w:b/>
        </w:rPr>
      </w:pPr>
    </w:p>
    <w:p w14:paraId="20EEEE83" w14:textId="77777777" w:rsidR="004E31DB" w:rsidRPr="006154B5" w:rsidRDefault="004E31DB" w:rsidP="004E31DB">
      <w:pPr>
        <w:rPr>
          <w:rFonts w:ascii="Mangal" w:hAnsi="Mangal" w:cs="Mangal"/>
          <w:sz w:val="24"/>
          <w:szCs w:val="24"/>
        </w:rPr>
      </w:pPr>
      <w:r w:rsidRPr="00A3760A">
        <w:rPr>
          <w:rStyle w:val="IntenseReference"/>
          <w:noProof/>
          <w:color w:val="1F497D" w:themeColor="text2"/>
          <w:szCs w:val="24"/>
        </w:rPr>
        <w:drawing>
          <wp:anchor distT="0" distB="0" distL="114300" distR="114300" simplePos="0" relativeHeight="251659264" behindDoc="0" locked="0" layoutInCell="1" allowOverlap="1" wp14:anchorId="64643BC7" wp14:editId="7456385A">
            <wp:simplePos x="0" y="0"/>
            <wp:positionH relativeFrom="margin">
              <wp:align>center</wp:align>
            </wp:positionH>
            <wp:positionV relativeFrom="margin">
              <wp:posOffset>-304800</wp:posOffset>
            </wp:positionV>
            <wp:extent cx="902335" cy="908685"/>
            <wp:effectExtent l="0" t="0" r="0" b="571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335" cy="9086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40D735" w14:textId="77777777" w:rsidR="004E31DB" w:rsidRDefault="004E31DB" w:rsidP="004E31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Mangal" w:eastAsia="Times New Roman" w:hAnsi="Mangal" w:cs="Mangal"/>
          <w:color w:val="000000"/>
          <w:sz w:val="24"/>
          <w:szCs w:val="24"/>
          <w:lang w:bidi="hi-IN"/>
        </w:rPr>
      </w:pPr>
    </w:p>
    <w:p w14:paraId="178CC7E6" w14:textId="77777777" w:rsidR="004E31DB" w:rsidRDefault="004E31DB" w:rsidP="004E31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Mangal" w:eastAsia="Times New Roman" w:hAnsi="Mangal" w:cs="Mangal"/>
          <w:color w:val="000000"/>
          <w:sz w:val="24"/>
          <w:szCs w:val="24"/>
          <w:lang w:bidi="hi-IN"/>
        </w:rPr>
      </w:pPr>
    </w:p>
    <w:p w14:paraId="0EDD8C83" w14:textId="77777777" w:rsidR="004E31DB" w:rsidRPr="006154B5" w:rsidRDefault="004E31DB" w:rsidP="004E31DB">
      <w:pPr>
        <w:tabs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center"/>
        <w:rPr>
          <w:rFonts w:ascii="Mangal" w:eastAsia="Times New Roman" w:hAnsi="Mangal" w:cs="Mangal"/>
          <w:b/>
          <w:bCs/>
          <w:color w:val="000000"/>
          <w:sz w:val="24"/>
          <w:szCs w:val="24"/>
          <w:u w:val="single"/>
          <w:lang w:bidi="hi-IN"/>
        </w:rPr>
      </w:pPr>
      <w:r w:rsidRPr="006154B5">
        <w:rPr>
          <w:rFonts w:ascii="Mangal" w:eastAsia="Times New Roman" w:hAnsi="Mangal" w:cs="Mangal"/>
          <w:b/>
          <w:bCs/>
          <w:color w:val="000000"/>
          <w:sz w:val="24"/>
          <w:szCs w:val="24"/>
          <w:u w:val="single"/>
          <w:cs/>
          <w:lang w:bidi="hi-IN"/>
        </w:rPr>
        <w:t>प्रेस विज्ञप्ति</w:t>
      </w:r>
    </w:p>
    <w:p w14:paraId="00000002" w14:textId="696E99F5" w:rsidR="00081EFE" w:rsidRDefault="00081EFE"/>
    <w:p w14:paraId="531545B0" w14:textId="539A6D5F" w:rsidR="008D5440" w:rsidRPr="00627185" w:rsidRDefault="008D5440" w:rsidP="00627185">
      <w:pPr>
        <w:jc w:val="center"/>
        <w:rPr>
          <w:rFonts w:ascii="Palanquin Dark" w:eastAsia="Palanquin Dark" w:hAnsi="Palanquin Dark" w:cs="Palanquin Dark"/>
          <w:b/>
          <w:bCs/>
        </w:rPr>
      </w:pPr>
      <w:r w:rsidRPr="00627185">
        <w:rPr>
          <w:rFonts w:ascii="Palanquin Dark" w:eastAsia="Palanquin Dark" w:hAnsi="Palanquin Dark" w:cs="Palanquin Dark"/>
          <w:b/>
          <w:bCs/>
        </w:rPr>
        <w:t xml:space="preserve">कोविड-19 </w:t>
      </w:r>
      <w:proofErr w:type="spellStart"/>
      <w:r w:rsidRPr="00627185">
        <w:rPr>
          <w:rFonts w:ascii="Palanquin Dark" w:eastAsia="Palanquin Dark" w:hAnsi="Palanquin Dark" w:cs="Palanquin Dark"/>
          <w:b/>
          <w:bCs/>
        </w:rPr>
        <w:t>के</w:t>
      </w:r>
      <w:proofErr w:type="spellEnd"/>
      <w:r w:rsidRPr="00627185">
        <w:rPr>
          <w:rFonts w:ascii="Palanquin Dark" w:eastAsia="Palanquin Dark" w:hAnsi="Palanquin Dark" w:cs="Palanquin Dark"/>
          <w:b/>
          <w:bCs/>
        </w:rPr>
        <w:t xml:space="preserve"> </w:t>
      </w:r>
      <w:proofErr w:type="spellStart"/>
      <w:r w:rsidRPr="00627185">
        <w:rPr>
          <w:rFonts w:ascii="Palanquin Dark" w:eastAsia="Palanquin Dark" w:hAnsi="Palanquin Dark" w:cs="Palanquin Dark"/>
          <w:b/>
          <w:bCs/>
        </w:rPr>
        <w:t>दौरान</w:t>
      </w:r>
      <w:proofErr w:type="spellEnd"/>
      <w:r w:rsidRPr="00627185">
        <w:rPr>
          <w:rFonts w:ascii="Palanquin Dark" w:eastAsia="Palanquin Dark" w:hAnsi="Palanquin Dark" w:cs="Palanquin Dark"/>
          <w:b/>
          <w:bCs/>
        </w:rPr>
        <w:t xml:space="preserve"> </w:t>
      </w:r>
      <w:proofErr w:type="spellStart"/>
      <w:r w:rsidRPr="00627185">
        <w:rPr>
          <w:rFonts w:ascii="Palanquin Dark" w:eastAsia="Palanquin Dark" w:hAnsi="Palanquin Dark" w:cs="Palanquin Dark"/>
          <w:b/>
          <w:bCs/>
        </w:rPr>
        <w:t>स्कूल</w:t>
      </w:r>
      <w:proofErr w:type="spellEnd"/>
      <w:r w:rsidRPr="00627185">
        <w:rPr>
          <w:rFonts w:ascii="Palanquin Dark" w:eastAsia="Palanquin Dark" w:hAnsi="Palanquin Dark" w:cs="Palanquin Dark"/>
          <w:b/>
          <w:bCs/>
        </w:rPr>
        <w:t xml:space="preserve"> </w:t>
      </w:r>
      <w:proofErr w:type="spellStart"/>
      <w:r w:rsidRPr="00627185">
        <w:rPr>
          <w:rFonts w:ascii="Palanquin Dark" w:eastAsia="Palanquin Dark" w:hAnsi="Palanquin Dark" w:cs="Palanquin Dark"/>
          <w:b/>
          <w:bCs/>
        </w:rPr>
        <w:t>बंद</w:t>
      </w:r>
      <w:proofErr w:type="spellEnd"/>
      <w:r w:rsidRPr="00627185">
        <w:rPr>
          <w:rFonts w:ascii="Palanquin Dark" w:eastAsia="Palanquin Dark" w:hAnsi="Palanquin Dark" w:cs="Palanquin Dark"/>
          <w:b/>
          <w:bCs/>
        </w:rPr>
        <w:t xml:space="preserve"> </w:t>
      </w:r>
      <w:proofErr w:type="spellStart"/>
      <w:r w:rsidRPr="00627185">
        <w:rPr>
          <w:rFonts w:ascii="Palanquin Dark" w:eastAsia="Palanquin Dark" w:hAnsi="Palanquin Dark" w:cs="Palanquin Dark"/>
          <w:b/>
          <w:bCs/>
        </w:rPr>
        <w:t>रहने</w:t>
      </w:r>
      <w:proofErr w:type="spellEnd"/>
      <w:r w:rsidRPr="00627185">
        <w:rPr>
          <w:rFonts w:ascii="Palanquin Dark" w:eastAsia="Palanquin Dark" w:hAnsi="Palanquin Dark" w:cs="Palanquin Dark"/>
          <w:b/>
          <w:bCs/>
        </w:rPr>
        <w:t xml:space="preserve"> </w:t>
      </w:r>
      <w:proofErr w:type="spellStart"/>
      <w:r w:rsidRPr="00627185">
        <w:rPr>
          <w:rFonts w:ascii="Palanquin Dark" w:eastAsia="Palanquin Dark" w:hAnsi="Palanquin Dark" w:cs="Palanquin Dark"/>
          <w:b/>
          <w:bCs/>
        </w:rPr>
        <w:t>पर</w:t>
      </w:r>
      <w:proofErr w:type="spellEnd"/>
      <w:r w:rsidRPr="00627185">
        <w:rPr>
          <w:rFonts w:ascii="Palanquin Dark" w:eastAsia="Palanquin Dark" w:hAnsi="Palanquin Dark" w:cs="Palanquin Dark"/>
          <w:b/>
          <w:bCs/>
        </w:rPr>
        <w:t xml:space="preserve"> </w:t>
      </w:r>
      <w:proofErr w:type="spellStart"/>
      <w:r w:rsidRPr="00627185">
        <w:rPr>
          <w:rFonts w:ascii="Palanquin Dark" w:eastAsia="Palanquin Dark" w:hAnsi="Palanquin Dark" w:cs="Palanquin Dark"/>
          <w:b/>
          <w:bCs/>
        </w:rPr>
        <w:t>कम</w:t>
      </w:r>
      <w:proofErr w:type="spellEnd"/>
      <w:r w:rsidRPr="00627185">
        <w:rPr>
          <w:rFonts w:ascii="Palanquin Dark" w:eastAsia="Palanquin Dark" w:hAnsi="Palanquin Dark" w:cs="Palanquin Dark"/>
          <w:b/>
          <w:bCs/>
        </w:rPr>
        <w:t xml:space="preserve"> </w:t>
      </w:r>
      <w:proofErr w:type="spellStart"/>
      <w:r w:rsidRPr="00627185">
        <w:rPr>
          <w:rFonts w:ascii="Palanquin Dark" w:eastAsia="Palanquin Dark" w:hAnsi="Palanquin Dark" w:cs="Palanquin Dark"/>
          <w:b/>
          <w:bCs/>
        </w:rPr>
        <w:t>आय</w:t>
      </w:r>
      <w:proofErr w:type="spellEnd"/>
      <w:r w:rsidRPr="00627185">
        <w:rPr>
          <w:rFonts w:ascii="Palanquin Dark" w:eastAsia="Palanquin Dark" w:hAnsi="Palanquin Dark" w:cs="Palanquin Dark"/>
          <w:b/>
          <w:bCs/>
        </w:rPr>
        <w:t xml:space="preserve"> </w:t>
      </w:r>
      <w:proofErr w:type="spellStart"/>
      <w:r w:rsidRPr="00627185">
        <w:rPr>
          <w:rFonts w:ascii="Palanquin Dark" w:eastAsia="Palanquin Dark" w:hAnsi="Palanquin Dark" w:cs="Palanquin Dark"/>
          <w:b/>
          <w:bCs/>
        </w:rPr>
        <w:t>वाले</w:t>
      </w:r>
      <w:proofErr w:type="spellEnd"/>
      <w:r w:rsidRPr="00627185">
        <w:rPr>
          <w:rFonts w:ascii="Palanquin Dark" w:eastAsia="Palanquin Dark" w:hAnsi="Palanquin Dark" w:cs="Palanquin Dark"/>
          <w:b/>
          <w:bCs/>
        </w:rPr>
        <w:t xml:space="preserve"> </w:t>
      </w:r>
      <w:proofErr w:type="spellStart"/>
      <w:r w:rsidRPr="00627185">
        <w:rPr>
          <w:rFonts w:ascii="Palanquin Dark" w:eastAsia="Palanquin Dark" w:hAnsi="Palanquin Dark" w:cs="Palanquin Dark"/>
          <w:b/>
          <w:bCs/>
        </w:rPr>
        <w:t>परिवारों</w:t>
      </w:r>
      <w:proofErr w:type="spellEnd"/>
      <w:r w:rsidRPr="00627185">
        <w:rPr>
          <w:rFonts w:ascii="Palanquin Dark" w:eastAsia="Palanquin Dark" w:hAnsi="Palanquin Dark" w:cs="Palanquin Dark"/>
          <w:b/>
          <w:bCs/>
        </w:rPr>
        <w:t xml:space="preserve"> </w:t>
      </w:r>
      <w:proofErr w:type="spellStart"/>
      <w:r w:rsidRPr="00627185">
        <w:rPr>
          <w:rFonts w:ascii="Palanquin Dark" w:eastAsia="Palanquin Dark" w:hAnsi="Palanquin Dark" w:cs="Palanquin Dark"/>
          <w:b/>
          <w:bCs/>
        </w:rPr>
        <w:t>के</w:t>
      </w:r>
      <w:proofErr w:type="spellEnd"/>
      <w:r w:rsidRPr="00627185">
        <w:rPr>
          <w:rFonts w:ascii="Palanquin Dark" w:eastAsia="Palanquin Dark" w:hAnsi="Palanquin Dark" w:cs="Palanquin Dark"/>
          <w:b/>
          <w:bCs/>
        </w:rPr>
        <w:t xml:space="preserve"> </w:t>
      </w:r>
      <w:proofErr w:type="spellStart"/>
      <w:r w:rsidRPr="00627185">
        <w:rPr>
          <w:rFonts w:ascii="Palanquin Dark" w:eastAsia="Palanquin Dark" w:hAnsi="Palanquin Dark" w:cs="Palanquin Dark"/>
          <w:b/>
          <w:bCs/>
        </w:rPr>
        <w:t>लिए</w:t>
      </w:r>
      <w:proofErr w:type="spellEnd"/>
      <w:r w:rsidRPr="00627185">
        <w:rPr>
          <w:rFonts w:ascii="Palanquin Dark" w:eastAsia="Palanquin Dark" w:hAnsi="Palanquin Dark" w:cs="Palanquin Dark"/>
          <w:b/>
          <w:bCs/>
        </w:rPr>
        <w:t xml:space="preserve"> </w:t>
      </w:r>
      <w:proofErr w:type="spellStart"/>
      <w:r w:rsidRPr="00627185">
        <w:rPr>
          <w:rFonts w:ascii="Palanquin Dark" w:eastAsia="Palanquin Dark" w:hAnsi="Palanquin Dark" w:cs="Palanquin Dark"/>
          <w:b/>
          <w:bCs/>
        </w:rPr>
        <w:t>शिक्षा</w:t>
      </w:r>
      <w:proofErr w:type="spellEnd"/>
      <w:r w:rsidRPr="00627185">
        <w:rPr>
          <w:rFonts w:ascii="Palanquin Dark" w:eastAsia="Palanquin Dark" w:hAnsi="Palanquin Dark" w:cs="Palanquin Dark"/>
          <w:b/>
          <w:bCs/>
        </w:rPr>
        <w:t xml:space="preserve"> </w:t>
      </w:r>
      <w:proofErr w:type="spellStart"/>
      <w:r w:rsidRPr="00627185">
        <w:rPr>
          <w:rFonts w:ascii="Palanquin Dark" w:eastAsia="Palanquin Dark" w:hAnsi="Palanquin Dark" w:cs="Palanquin Dark"/>
          <w:b/>
          <w:bCs/>
        </w:rPr>
        <w:t>सुविधा</w:t>
      </w:r>
      <w:proofErr w:type="spellEnd"/>
      <w:r w:rsidRPr="00627185">
        <w:rPr>
          <w:rFonts w:ascii="Palanquin Dark" w:eastAsia="Palanquin Dark" w:hAnsi="Palanquin Dark" w:cs="Palanquin Dark"/>
          <w:b/>
          <w:bCs/>
        </w:rPr>
        <w:t xml:space="preserve"> </w:t>
      </w:r>
      <w:proofErr w:type="spellStart"/>
      <w:r w:rsidRPr="00627185">
        <w:rPr>
          <w:rFonts w:ascii="Palanquin Dark" w:eastAsia="Palanquin Dark" w:hAnsi="Palanquin Dark" w:cs="Palanquin Dark"/>
          <w:b/>
          <w:bCs/>
        </w:rPr>
        <w:t>पर</w:t>
      </w:r>
      <w:proofErr w:type="spellEnd"/>
      <w:r w:rsidRPr="00627185">
        <w:rPr>
          <w:rFonts w:ascii="Palanquin Dark" w:eastAsia="Palanquin Dark" w:hAnsi="Palanquin Dark" w:cs="Palanquin Dark"/>
          <w:b/>
          <w:bCs/>
        </w:rPr>
        <w:t xml:space="preserve"> </w:t>
      </w:r>
      <w:proofErr w:type="spellStart"/>
      <w:r w:rsidRPr="00627185">
        <w:rPr>
          <w:rFonts w:ascii="Palanquin Dark" w:eastAsia="Palanquin Dark" w:hAnsi="Palanquin Dark" w:cs="Palanquin Dark"/>
          <w:b/>
          <w:bCs/>
        </w:rPr>
        <w:t>आईआईएमए</w:t>
      </w:r>
      <w:proofErr w:type="spellEnd"/>
      <w:r w:rsidRPr="00627185">
        <w:rPr>
          <w:rFonts w:ascii="Palanquin Dark" w:eastAsia="Palanquin Dark" w:hAnsi="Palanquin Dark" w:cs="Palanquin Dark"/>
          <w:b/>
          <w:bCs/>
        </w:rPr>
        <w:t xml:space="preserve"> </w:t>
      </w:r>
      <w:proofErr w:type="spellStart"/>
      <w:r w:rsidRPr="00627185">
        <w:rPr>
          <w:rFonts w:ascii="Palanquin Dark" w:eastAsia="Palanquin Dark" w:hAnsi="Palanquin Dark" w:cs="Palanquin Dark"/>
          <w:b/>
          <w:bCs/>
        </w:rPr>
        <w:t>केएमआईसी</w:t>
      </w:r>
      <w:proofErr w:type="spellEnd"/>
      <w:r w:rsidRPr="00627185">
        <w:rPr>
          <w:rFonts w:ascii="Palanquin Dark" w:eastAsia="Palanquin Dark" w:hAnsi="Palanquin Dark" w:cs="Palanquin Dark"/>
          <w:b/>
          <w:bCs/>
        </w:rPr>
        <w:t xml:space="preserve"> </w:t>
      </w:r>
      <w:proofErr w:type="spellStart"/>
      <w:r w:rsidRPr="00627185">
        <w:rPr>
          <w:rFonts w:ascii="Palanquin Dark" w:eastAsia="Palanquin Dark" w:hAnsi="Palanquin Dark" w:cs="Palanquin Dark"/>
          <w:b/>
          <w:bCs/>
        </w:rPr>
        <w:t>का</w:t>
      </w:r>
      <w:proofErr w:type="spellEnd"/>
      <w:r w:rsidRPr="00627185">
        <w:rPr>
          <w:rFonts w:ascii="Palanquin Dark" w:eastAsia="Palanquin Dark" w:hAnsi="Palanquin Dark" w:cs="Palanquin Dark"/>
          <w:b/>
          <w:bCs/>
        </w:rPr>
        <w:t xml:space="preserve"> </w:t>
      </w:r>
      <w:proofErr w:type="spellStart"/>
      <w:r w:rsidRPr="00627185">
        <w:rPr>
          <w:rFonts w:ascii="Palanquin Dark" w:eastAsia="Palanquin Dark" w:hAnsi="Palanquin Dark" w:cs="Palanquin Dark"/>
          <w:b/>
          <w:bCs/>
        </w:rPr>
        <w:t>एक</w:t>
      </w:r>
      <w:proofErr w:type="spellEnd"/>
      <w:r w:rsidRPr="00627185">
        <w:rPr>
          <w:rFonts w:ascii="Palanquin Dark" w:eastAsia="Palanquin Dark" w:hAnsi="Palanquin Dark" w:cs="Palanquin Dark"/>
          <w:b/>
          <w:bCs/>
        </w:rPr>
        <w:t xml:space="preserve"> </w:t>
      </w:r>
      <w:proofErr w:type="spellStart"/>
      <w:r w:rsidRPr="00627185">
        <w:rPr>
          <w:rFonts w:ascii="Palanquin Dark" w:eastAsia="Palanquin Dark" w:hAnsi="Palanquin Dark" w:cs="Palanquin Dark"/>
          <w:b/>
          <w:bCs/>
        </w:rPr>
        <w:t>शोध</w:t>
      </w:r>
      <w:proofErr w:type="spellEnd"/>
      <w:r w:rsidRPr="00627185">
        <w:rPr>
          <w:rFonts w:ascii="Palanquin Dark" w:eastAsia="Palanquin Dark" w:hAnsi="Palanquin Dark" w:cs="Palanquin Dark"/>
          <w:b/>
          <w:bCs/>
        </w:rPr>
        <w:t xml:space="preserve"> </w:t>
      </w:r>
      <w:proofErr w:type="spellStart"/>
      <w:r w:rsidRPr="00627185">
        <w:rPr>
          <w:rFonts w:ascii="Palanquin Dark" w:eastAsia="Palanquin Dark" w:hAnsi="Palanquin Dark" w:cs="Palanquin Dark"/>
          <w:b/>
          <w:bCs/>
        </w:rPr>
        <w:t>अध्ययन</w:t>
      </w:r>
      <w:proofErr w:type="spellEnd"/>
      <w:r w:rsidRPr="00627185">
        <w:rPr>
          <w:rFonts w:ascii="Palanquin Dark" w:eastAsia="Palanquin Dark" w:hAnsi="Palanquin Dark" w:cs="Palanquin Dark"/>
          <w:b/>
          <w:bCs/>
        </w:rPr>
        <w:t xml:space="preserve"> : </w:t>
      </w:r>
      <w:proofErr w:type="spellStart"/>
      <w:r w:rsidRPr="00627185">
        <w:rPr>
          <w:rFonts w:ascii="Palanquin Dark" w:eastAsia="Palanquin Dark" w:hAnsi="Palanquin Dark" w:cs="Palanquin Dark"/>
          <w:b/>
          <w:bCs/>
        </w:rPr>
        <w:t>अहमदाबाद</w:t>
      </w:r>
      <w:proofErr w:type="spellEnd"/>
      <w:r w:rsidRPr="00627185">
        <w:rPr>
          <w:rFonts w:ascii="Palanquin Dark" w:eastAsia="Palanquin Dark" w:hAnsi="Palanquin Dark" w:cs="Palanquin Dark"/>
          <w:b/>
          <w:bCs/>
        </w:rPr>
        <w:t xml:space="preserve"> </w:t>
      </w:r>
      <w:proofErr w:type="spellStart"/>
      <w:r w:rsidRPr="00627185">
        <w:rPr>
          <w:rFonts w:ascii="Palanquin Dark" w:eastAsia="Palanquin Dark" w:hAnsi="Palanquin Dark" w:cs="Palanquin Dark"/>
          <w:b/>
          <w:bCs/>
        </w:rPr>
        <w:t>का</w:t>
      </w:r>
      <w:proofErr w:type="spellEnd"/>
      <w:r w:rsidRPr="00627185">
        <w:rPr>
          <w:rFonts w:ascii="Palanquin Dark" w:eastAsia="Palanquin Dark" w:hAnsi="Palanquin Dark" w:cs="Palanquin Dark"/>
          <w:b/>
          <w:bCs/>
        </w:rPr>
        <w:t xml:space="preserve"> </w:t>
      </w:r>
      <w:proofErr w:type="spellStart"/>
      <w:r w:rsidRPr="00627185">
        <w:rPr>
          <w:rFonts w:ascii="Palanquin Dark" w:eastAsia="Palanquin Dark" w:hAnsi="Palanquin Dark" w:cs="Palanquin Dark"/>
          <w:b/>
          <w:bCs/>
        </w:rPr>
        <w:t>केस</w:t>
      </w:r>
      <w:proofErr w:type="spellEnd"/>
    </w:p>
    <w:p w14:paraId="6662AC5A" w14:textId="77777777" w:rsidR="00627185" w:rsidRPr="00627185" w:rsidRDefault="00627185" w:rsidP="00627185">
      <w:pPr>
        <w:jc w:val="center"/>
        <w:rPr>
          <w:rFonts w:ascii="Palanquin Dark" w:eastAsia="Palanquin Dark" w:hAnsi="Palanquin Dark" w:cs="Palanquin Dark"/>
        </w:rPr>
      </w:pPr>
    </w:p>
    <w:p w14:paraId="010279BF" w14:textId="77777777" w:rsidR="00DF5840" w:rsidRPr="000A611B" w:rsidRDefault="00DF5840" w:rsidP="00DF5840">
      <w:pPr>
        <w:shd w:val="clear" w:color="auto" w:fill="FFFFFF"/>
        <w:spacing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December 17</w:t>
      </w:r>
      <w:r w:rsidRPr="000A611B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, 2020 | Ahmedabad</w:t>
      </w:r>
    </w:p>
    <w:p w14:paraId="2DB96615" w14:textId="77777777" w:rsidR="00DF5840" w:rsidRDefault="00DF5840">
      <w:pPr>
        <w:jc w:val="both"/>
        <w:rPr>
          <w:rFonts w:ascii="Palanquin Dark" w:eastAsia="Palanquin Dark" w:hAnsi="Palanquin Dark" w:cs="Palanquin Dark"/>
        </w:rPr>
      </w:pPr>
      <w:bookmarkStart w:id="0" w:name="_GoBack"/>
      <w:bookmarkEnd w:id="0"/>
    </w:p>
    <w:p w14:paraId="00000003" w14:textId="400F804A" w:rsidR="00081EFE" w:rsidRDefault="00DD198C">
      <w:pPr>
        <w:jc w:val="both"/>
      </w:pPr>
      <w:proofErr w:type="spellStart"/>
      <w:r>
        <w:rPr>
          <w:rFonts w:ascii="Palanquin Dark" w:eastAsia="Palanquin Dark" w:hAnsi="Palanquin Dark" w:cs="Palanquin Dark"/>
        </w:rPr>
        <w:t>शहर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अहमदाबाद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े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रह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वाले</w:t>
      </w:r>
      <w:proofErr w:type="spellEnd"/>
      <w:r>
        <w:rPr>
          <w:rFonts w:ascii="Palanquin Dark" w:eastAsia="Palanquin Dark" w:hAnsi="Palanquin Dark" w:cs="Palanquin Dark"/>
        </w:rPr>
        <w:t xml:space="preserve"> 375 </w:t>
      </w:r>
      <w:proofErr w:type="spellStart"/>
      <w:r>
        <w:rPr>
          <w:rFonts w:ascii="Palanquin Dark" w:eastAsia="Palanquin Dark" w:hAnsi="Palanquin Dark" w:cs="Palanquin Dark"/>
        </w:rPr>
        <w:t>निम्न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आय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वाल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ाता-पित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र्वेक्षण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जुलाई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ितंबर</w:t>
      </w:r>
      <w:proofErr w:type="spellEnd"/>
      <w:r>
        <w:rPr>
          <w:rFonts w:ascii="Palanquin Dark" w:eastAsia="Palanquin Dark" w:hAnsi="Palanquin Dark" w:cs="Palanquin Dark"/>
        </w:rPr>
        <w:t xml:space="preserve"> 2020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ीच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रिमोट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शिक्ष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औ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ामग्र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पहुंच</w:t>
      </w:r>
      <w:proofErr w:type="spellEnd"/>
      <w:r>
        <w:rPr>
          <w:rFonts w:ascii="Palanquin Dark" w:eastAsia="Palanquin Dark" w:hAnsi="Palanquin Dark" w:cs="Palanquin Dark"/>
        </w:rPr>
        <w:t xml:space="preserve">, </w:t>
      </w:r>
      <w:proofErr w:type="spellStart"/>
      <w:r>
        <w:rPr>
          <w:rFonts w:ascii="Palanquin Dark" w:eastAsia="Palanquin Dark" w:hAnsi="Palanquin Dark" w:cs="Palanquin Dark"/>
        </w:rPr>
        <w:t>औ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ाता-पित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औ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उन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च्च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ाम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आ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वाल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चुनौतिय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ो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मझ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औ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शिक्ष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ंबंधित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उन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फैसल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ो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ाम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ला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लिए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िय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गय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था</w:t>
      </w:r>
      <w:proofErr w:type="spellEnd"/>
      <w:r>
        <w:rPr>
          <w:rFonts w:ascii="Palanquin Dark" w:eastAsia="Palanquin Dark" w:hAnsi="Palanquin Dark" w:cs="Palanquin Dark"/>
        </w:rPr>
        <w:t>।</w:t>
      </w:r>
    </w:p>
    <w:p w14:paraId="00000004" w14:textId="77777777" w:rsidR="00081EFE" w:rsidRDefault="00081EFE">
      <w:pPr>
        <w:jc w:val="both"/>
      </w:pPr>
    </w:p>
    <w:p w14:paraId="00000005" w14:textId="77777777" w:rsidR="00081EFE" w:rsidRDefault="00DD198C">
      <w:pPr>
        <w:jc w:val="both"/>
        <w:rPr>
          <w:b/>
        </w:rPr>
      </w:pPr>
      <w:proofErr w:type="spellStart"/>
      <w:r>
        <w:rPr>
          <w:rFonts w:ascii="Palanquin Dark" w:eastAsia="Palanquin Dark" w:hAnsi="Palanquin Dark" w:cs="Palanquin Dark"/>
          <w:b/>
        </w:rPr>
        <w:t>मुख्य</w:t>
      </w:r>
      <w:proofErr w:type="spellEnd"/>
      <w:r>
        <w:rPr>
          <w:rFonts w:ascii="Palanquin Dark" w:eastAsia="Palanquin Dark" w:hAnsi="Palanquin Dark" w:cs="Palanquin Dark"/>
          <w:b/>
        </w:rPr>
        <w:t xml:space="preserve"> </w:t>
      </w:r>
      <w:proofErr w:type="spellStart"/>
      <w:r>
        <w:rPr>
          <w:rFonts w:ascii="Palanquin Dark" w:eastAsia="Palanquin Dark" w:hAnsi="Palanquin Dark" w:cs="Palanquin Dark"/>
          <w:b/>
        </w:rPr>
        <w:t>निष्कर्ष</w:t>
      </w:r>
      <w:proofErr w:type="spellEnd"/>
    </w:p>
    <w:p w14:paraId="00000006" w14:textId="77777777" w:rsidR="00081EFE" w:rsidRDefault="00DD198C">
      <w:pPr>
        <w:numPr>
          <w:ilvl w:val="0"/>
          <w:numId w:val="1"/>
        </w:numPr>
        <w:jc w:val="both"/>
      </w:pPr>
      <w:proofErr w:type="spellStart"/>
      <w:r>
        <w:rPr>
          <w:rFonts w:ascii="Palanquin Dark" w:eastAsia="Palanquin Dark" w:hAnsi="Palanquin Dark" w:cs="Palanquin Dark"/>
        </w:rPr>
        <w:t>निम्न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आय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वाल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परिवार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ो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आर्थिक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ंकट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ामन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रन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पड़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रह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है</w:t>
      </w:r>
      <w:proofErr w:type="spellEnd"/>
      <w:r>
        <w:rPr>
          <w:rFonts w:ascii="Palanquin Dark" w:eastAsia="Palanquin Dark" w:hAnsi="Palanquin Dark" w:cs="Palanquin Dark"/>
        </w:rPr>
        <w:t xml:space="preserve">- </w:t>
      </w:r>
      <w:proofErr w:type="spellStart"/>
      <w:r>
        <w:rPr>
          <w:rFonts w:ascii="Palanquin Dark" w:eastAsia="Palanquin Dark" w:hAnsi="Palanquin Dark" w:cs="Palanquin Dark"/>
        </w:rPr>
        <w:t>लगभग</w:t>
      </w:r>
      <w:proofErr w:type="spellEnd"/>
      <w:r>
        <w:rPr>
          <w:rFonts w:ascii="Palanquin Dark" w:eastAsia="Palanquin Dark" w:hAnsi="Palanquin Dark" w:cs="Palanquin Dark"/>
        </w:rPr>
        <w:t xml:space="preserve"> 85% </w:t>
      </w:r>
      <w:proofErr w:type="spellStart"/>
      <w:r>
        <w:rPr>
          <w:rFonts w:ascii="Palanquin Dark" w:eastAsia="Palanquin Dark" w:hAnsi="Palanquin Dark" w:cs="Palanquin Dark"/>
        </w:rPr>
        <w:t>घर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े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ाम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प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जान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फि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शुर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हो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गय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थ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औ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उनमे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े</w:t>
      </w:r>
      <w:proofErr w:type="spellEnd"/>
      <w:r>
        <w:rPr>
          <w:rFonts w:ascii="Palanquin Dark" w:eastAsia="Palanquin Dark" w:hAnsi="Palanquin Dark" w:cs="Palanquin Dark"/>
        </w:rPr>
        <w:t xml:space="preserve"> 75% </w:t>
      </w:r>
      <w:proofErr w:type="spellStart"/>
      <w:r>
        <w:rPr>
          <w:rFonts w:ascii="Palanquin Dark" w:eastAsia="Palanquin Dark" w:hAnsi="Palanquin Dark" w:cs="Palanquin Dark"/>
        </w:rPr>
        <w:t>स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अधिक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जदूरी</w:t>
      </w:r>
      <w:proofErr w:type="spellEnd"/>
      <w:r>
        <w:rPr>
          <w:rFonts w:ascii="Palanquin Dark" w:eastAsia="Palanquin Dark" w:hAnsi="Palanquin Dark" w:cs="Palanquin Dark"/>
        </w:rPr>
        <w:t>/</w:t>
      </w:r>
      <w:proofErr w:type="spellStart"/>
      <w:r>
        <w:rPr>
          <w:rFonts w:ascii="Palanquin Dark" w:eastAsia="Palanquin Dark" w:hAnsi="Palanquin Dark" w:cs="Palanquin Dark"/>
        </w:rPr>
        <w:t>वेतन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पहल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ुक़ाबल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घट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चुक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था</w:t>
      </w:r>
      <w:proofErr w:type="spellEnd"/>
      <w:r>
        <w:rPr>
          <w:rFonts w:ascii="Palanquin Dark" w:eastAsia="Palanquin Dark" w:hAnsi="Palanquin Dark" w:cs="Palanquin Dark"/>
        </w:rPr>
        <w:t>।</w:t>
      </w:r>
    </w:p>
    <w:p w14:paraId="00000007" w14:textId="77777777" w:rsidR="00081EFE" w:rsidRDefault="00DD198C">
      <w:pPr>
        <w:numPr>
          <w:ilvl w:val="0"/>
          <w:numId w:val="1"/>
        </w:numPr>
        <w:jc w:val="both"/>
      </w:pPr>
      <w:proofErr w:type="spellStart"/>
      <w:r>
        <w:rPr>
          <w:rFonts w:ascii="Palanquin Dark" w:eastAsia="Palanquin Dark" w:hAnsi="Palanquin Dark" w:cs="Palanquin Dark"/>
        </w:rPr>
        <w:t>मार्च</w:t>
      </w:r>
      <w:proofErr w:type="spellEnd"/>
      <w:r>
        <w:rPr>
          <w:rFonts w:ascii="Palanquin Dark" w:eastAsia="Palanquin Dark" w:hAnsi="Palanquin Dark" w:cs="Palanquin Dark"/>
        </w:rPr>
        <w:t xml:space="preserve"> 2020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ाद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भ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च्च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े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लगभग</w:t>
      </w:r>
      <w:proofErr w:type="spellEnd"/>
      <w:r>
        <w:rPr>
          <w:rFonts w:ascii="Palanquin Dark" w:eastAsia="Palanquin Dark" w:hAnsi="Palanquin Dark" w:cs="Palanquin Dark"/>
        </w:rPr>
        <w:t xml:space="preserve"> 30% </w:t>
      </w:r>
      <w:proofErr w:type="spellStart"/>
      <w:r>
        <w:rPr>
          <w:rFonts w:ascii="Palanquin Dark" w:eastAsia="Palanquin Dark" w:hAnsi="Palanquin Dark" w:cs="Palanquin Dark"/>
        </w:rPr>
        <w:t>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िस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भ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शिक्ष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औपचारिक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गतिविधिय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े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भाग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नही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लिय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था</w:t>
      </w:r>
      <w:proofErr w:type="spellEnd"/>
      <w:r>
        <w:rPr>
          <w:rFonts w:ascii="Palanquin Dark" w:eastAsia="Palanquin Dark" w:hAnsi="Palanquin Dark" w:cs="Palanquin Dark"/>
        </w:rPr>
        <w:t xml:space="preserve">। </w:t>
      </w:r>
      <w:proofErr w:type="spellStart"/>
      <w:r>
        <w:rPr>
          <w:rFonts w:ascii="Palanquin Dark" w:eastAsia="Palanquin Dark" w:hAnsi="Palanquin Dark" w:cs="Palanquin Dark"/>
        </w:rPr>
        <w:t>इसमे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नियमित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रूप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निज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्कूल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े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जा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वाल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च्च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ंख्य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बस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ज़्याद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थी</w:t>
      </w:r>
      <w:proofErr w:type="spellEnd"/>
      <w:r>
        <w:rPr>
          <w:rFonts w:ascii="Palanquin Dark" w:eastAsia="Palanquin Dark" w:hAnsi="Palanquin Dark" w:cs="Palanquin Dark"/>
        </w:rPr>
        <w:t xml:space="preserve"> (33%), </w:t>
      </w:r>
      <w:proofErr w:type="spellStart"/>
      <w:r>
        <w:rPr>
          <w:rFonts w:ascii="Palanquin Dark" w:eastAsia="Palanquin Dark" w:hAnsi="Palanquin Dark" w:cs="Palanquin Dark"/>
        </w:rPr>
        <w:t>इस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ाद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रकार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्कूल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े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जा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वाल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च्चे</w:t>
      </w:r>
      <w:proofErr w:type="spellEnd"/>
      <w:r>
        <w:rPr>
          <w:rFonts w:ascii="Palanquin Dark" w:eastAsia="Palanquin Dark" w:hAnsi="Palanquin Dark" w:cs="Palanquin Dark"/>
        </w:rPr>
        <w:t xml:space="preserve"> (26%) </w:t>
      </w:r>
      <w:proofErr w:type="spellStart"/>
      <w:r>
        <w:rPr>
          <w:rFonts w:ascii="Palanquin Dark" w:eastAsia="Palanquin Dark" w:hAnsi="Palanquin Dark" w:cs="Palanquin Dark"/>
        </w:rPr>
        <w:t>औ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उस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ाद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निज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्कूल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े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शिक्ष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अधिका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अधिनियम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वाल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च्चे</w:t>
      </w:r>
      <w:proofErr w:type="spellEnd"/>
      <w:r>
        <w:rPr>
          <w:rFonts w:ascii="Palanquin Dark" w:eastAsia="Palanquin Dark" w:hAnsi="Palanquin Dark" w:cs="Palanquin Dark"/>
        </w:rPr>
        <w:t xml:space="preserve"> (22%) </w:t>
      </w:r>
      <w:proofErr w:type="spellStart"/>
      <w:r>
        <w:rPr>
          <w:rFonts w:ascii="Palanquin Dark" w:eastAsia="Palanquin Dark" w:hAnsi="Palanquin Dark" w:cs="Palanquin Dark"/>
        </w:rPr>
        <w:t>थे</w:t>
      </w:r>
      <w:proofErr w:type="spellEnd"/>
      <w:r>
        <w:rPr>
          <w:rFonts w:ascii="Palanquin Dark" w:eastAsia="Palanquin Dark" w:hAnsi="Palanquin Dark" w:cs="Palanquin Dark"/>
        </w:rPr>
        <w:t xml:space="preserve">। </w:t>
      </w:r>
      <w:proofErr w:type="spellStart"/>
      <w:r>
        <w:rPr>
          <w:rFonts w:ascii="Palanquin Dark" w:eastAsia="Palanquin Dark" w:hAnsi="Palanquin Dark" w:cs="Palanquin Dark"/>
        </w:rPr>
        <w:t>इन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छात्र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ो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अपन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पढ़ाई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े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एक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लंब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व्यवधान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ामन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रन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पड़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है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औ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उन्हे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्कूल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वापस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ला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प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तत्काल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ध्यान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दिय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जान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चाहिए</w:t>
      </w:r>
      <w:proofErr w:type="spellEnd"/>
      <w:r>
        <w:rPr>
          <w:rFonts w:ascii="Palanquin Dark" w:eastAsia="Palanquin Dark" w:hAnsi="Palanquin Dark" w:cs="Palanquin Dark"/>
        </w:rPr>
        <w:t>।</w:t>
      </w:r>
    </w:p>
    <w:p w14:paraId="00000008" w14:textId="77777777" w:rsidR="00081EFE" w:rsidRDefault="00DD198C">
      <w:pPr>
        <w:numPr>
          <w:ilvl w:val="0"/>
          <w:numId w:val="1"/>
        </w:numPr>
        <w:jc w:val="both"/>
      </w:pPr>
      <w:proofErr w:type="spellStart"/>
      <w:r>
        <w:rPr>
          <w:rFonts w:ascii="Palanquin Dark" w:eastAsia="Palanquin Dark" w:hAnsi="Palanquin Dark" w:cs="Palanquin Dark"/>
        </w:rPr>
        <w:t>रिमोट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शिक्ष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ुविध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दे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वाल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उपकरण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औ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ंसाधन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दुर्गमत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हुत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ड़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चुनौत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है</w:t>
      </w:r>
      <w:proofErr w:type="spellEnd"/>
      <w:r>
        <w:rPr>
          <w:rFonts w:ascii="Palanquin Dark" w:eastAsia="Palanquin Dark" w:hAnsi="Palanquin Dark" w:cs="Palanquin Dark"/>
        </w:rPr>
        <w:t xml:space="preserve">- 60% </w:t>
      </w:r>
      <w:proofErr w:type="spellStart"/>
      <w:r>
        <w:rPr>
          <w:rFonts w:ascii="Palanquin Dark" w:eastAsia="Palanquin Dark" w:hAnsi="Palanquin Dark" w:cs="Palanquin Dark"/>
        </w:rPr>
        <w:t>स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म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घर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ें</w:t>
      </w:r>
      <w:proofErr w:type="spellEnd"/>
      <w:r>
        <w:rPr>
          <w:rFonts w:ascii="Palanquin Dark" w:eastAsia="Palanquin Dark" w:hAnsi="Palanquin Dark" w:cs="Palanquin Dark"/>
        </w:rPr>
        <w:t xml:space="preserve"> 4 </w:t>
      </w:r>
      <w:proofErr w:type="spellStart"/>
      <w:r>
        <w:rPr>
          <w:rFonts w:ascii="Palanquin Dark" w:eastAsia="Palanquin Dark" w:hAnsi="Palanquin Dark" w:cs="Palanquin Dark"/>
        </w:rPr>
        <w:t>ज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ुविध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वाल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्मार्टफोन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पहुंच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थी</w:t>
      </w:r>
      <w:proofErr w:type="spellEnd"/>
      <w:r>
        <w:rPr>
          <w:rFonts w:ascii="Palanquin Dark" w:eastAsia="Palanquin Dark" w:hAnsi="Palanquin Dark" w:cs="Palanquin Dark"/>
        </w:rPr>
        <w:t xml:space="preserve">। </w:t>
      </w:r>
      <w:proofErr w:type="spellStart"/>
      <w:r>
        <w:rPr>
          <w:rFonts w:ascii="Palanquin Dark" w:eastAsia="Palanquin Dark" w:hAnsi="Palanquin Dark" w:cs="Palanquin Dark"/>
        </w:rPr>
        <w:t>हाई-स्पीड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इंटरनेट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रिचार्ज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औ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ई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च्च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लिए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एक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अधिक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उपकरण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आवश्यकत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एक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ड़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आबाद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लिए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शिक्ष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ो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उनक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पहुँच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ाह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दिय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है</w:t>
      </w:r>
      <w:proofErr w:type="spellEnd"/>
      <w:r>
        <w:rPr>
          <w:rFonts w:ascii="Palanquin Dark" w:eastAsia="Palanquin Dark" w:hAnsi="Palanquin Dark" w:cs="Palanquin Dark"/>
        </w:rPr>
        <w:t>।</w:t>
      </w:r>
    </w:p>
    <w:p w14:paraId="00000009" w14:textId="77777777" w:rsidR="00081EFE" w:rsidRDefault="00DD198C">
      <w:pPr>
        <w:numPr>
          <w:ilvl w:val="0"/>
          <w:numId w:val="1"/>
        </w:numPr>
        <w:jc w:val="both"/>
      </w:pPr>
      <w:proofErr w:type="spellStart"/>
      <w:r>
        <w:rPr>
          <w:rFonts w:ascii="Palanquin Dark" w:eastAsia="Palanquin Dark" w:hAnsi="Palanquin Dark" w:cs="Palanquin Dark"/>
        </w:rPr>
        <w:t>शिक्षकों</w:t>
      </w:r>
      <w:proofErr w:type="spellEnd"/>
      <w:r>
        <w:rPr>
          <w:rFonts w:ascii="Palanquin Dark" w:eastAsia="Palanquin Dark" w:hAnsi="Palanquin Dark" w:cs="Palanquin Dark"/>
        </w:rPr>
        <w:t>/</w:t>
      </w:r>
      <w:proofErr w:type="spellStart"/>
      <w:r>
        <w:rPr>
          <w:rFonts w:ascii="Palanquin Dark" w:eastAsia="Palanquin Dark" w:hAnsi="Palanquin Dark" w:cs="Palanquin Dark"/>
        </w:rPr>
        <w:t>शिक्षिकाओ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ाथ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ीख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औ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ातचीत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र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अधिकांश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हिस्स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एक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तरफ़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है</w:t>
      </w:r>
      <w:proofErr w:type="spellEnd"/>
      <w:r>
        <w:rPr>
          <w:rFonts w:ascii="Palanquin Dark" w:eastAsia="Palanquin Dark" w:hAnsi="Palanquin Dark" w:cs="Palanquin Dark"/>
        </w:rPr>
        <w:t xml:space="preserve">। </w:t>
      </w:r>
      <w:proofErr w:type="spellStart"/>
      <w:r>
        <w:rPr>
          <w:rFonts w:ascii="Palanquin Dark" w:eastAsia="Palanquin Dark" w:hAnsi="Palanquin Dark" w:cs="Palanquin Dark"/>
        </w:rPr>
        <w:t>स्कूल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गतिविधिय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े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भाग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ले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वाल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च्च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ें</w:t>
      </w:r>
      <w:proofErr w:type="spellEnd"/>
      <w:r>
        <w:rPr>
          <w:rFonts w:ascii="Palanquin Dark" w:eastAsia="Palanquin Dark" w:hAnsi="Palanquin Dark" w:cs="Palanquin Dark"/>
        </w:rPr>
        <w:t xml:space="preserve">, </w:t>
      </w:r>
      <w:proofErr w:type="spellStart"/>
      <w:r>
        <w:rPr>
          <w:rFonts w:ascii="Palanquin Dark" w:eastAsia="Palanquin Dark" w:hAnsi="Palanquin Dark" w:cs="Palanquin Dark"/>
        </w:rPr>
        <w:t>लगभग</w:t>
      </w:r>
      <w:proofErr w:type="spellEnd"/>
      <w:r>
        <w:rPr>
          <w:rFonts w:ascii="Palanquin Dark" w:eastAsia="Palanquin Dark" w:hAnsi="Palanquin Dark" w:cs="Palanquin Dark"/>
        </w:rPr>
        <w:t xml:space="preserve"> 30% </w:t>
      </w:r>
      <w:proofErr w:type="spellStart"/>
      <w:r>
        <w:rPr>
          <w:rFonts w:ascii="Palanquin Dark" w:eastAsia="Palanquin Dark" w:hAnsi="Palanquin Dark" w:cs="Palanquin Dark"/>
        </w:rPr>
        <w:t>बच्च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पास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िस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भ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प्रश्न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य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चिंताओ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लिए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शिक्षकों</w:t>
      </w:r>
      <w:proofErr w:type="spellEnd"/>
      <w:r>
        <w:rPr>
          <w:rFonts w:ascii="Palanquin Dark" w:eastAsia="Palanquin Dark" w:hAnsi="Palanquin Dark" w:cs="Palanquin Dark"/>
        </w:rPr>
        <w:t>/</w:t>
      </w:r>
      <w:proofErr w:type="spellStart"/>
      <w:r>
        <w:rPr>
          <w:rFonts w:ascii="Palanquin Dark" w:eastAsia="Palanquin Dark" w:hAnsi="Palanquin Dark" w:cs="Palanquin Dark"/>
        </w:rPr>
        <w:t>शिक्षिकाओ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तक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पहुंच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ोई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रास्त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नही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है</w:t>
      </w:r>
      <w:proofErr w:type="spellEnd"/>
      <w:r>
        <w:rPr>
          <w:rFonts w:ascii="Palanquin Dark" w:eastAsia="Palanquin Dark" w:hAnsi="Palanquin Dark" w:cs="Palanquin Dark"/>
        </w:rPr>
        <w:t xml:space="preserve">। </w:t>
      </w:r>
      <w:proofErr w:type="spellStart"/>
      <w:r>
        <w:rPr>
          <w:rFonts w:ascii="Palanquin Dark" w:eastAsia="Palanquin Dark" w:hAnsi="Palanquin Dark" w:cs="Palanquin Dark"/>
        </w:rPr>
        <w:t>सरकार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्कूल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े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जा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ले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वाल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च्च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ाता-पित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शिक्षक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औ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शिक्षिकाओ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द्वार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घर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दौर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े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असाइनमेंट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औ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ामग्र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िल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ार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े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ताया</w:t>
      </w:r>
      <w:proofErr w:type="spellEnd"/>
      <w:r>
        <w:rPr>
          <w:rFonts w:ascii="Palanquin Dark" w:eastAsia="Palanquin Dark" w:hAnsi="Palanquin Dark" w:cs="Palanquin Dark"/>
        </w:rPr>
        <w:t xml:space="preserve"> (15%) , </w:t>
      </w:r>
      <w:proofErr w:type="spellStart"/>
      <w:r>
        <w:rPr>
          <w:rFonts w:ascii="Palanquin Dark" w:eastAsia="Palanquin Dark" w:hAnsi="Palanquin Dark" w:cs="Palanquin Dark"/>
        </w:rPr>
        <w:t>उनक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तुलन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े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निज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्कूल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े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जा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वाल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शिक्ष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अधिका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अधिनियम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वाल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च्चे</w:t>
      </w:r>
      <w:proofErr w:type="spellEnd"/>
      <w:r>
        <w:rPr>
          <w:rFonts w:ascii="Palanquin Dark" w:eastAsia="Palanquin Dark" w:hAnsi="Palanquin Dark" w:cs="Palanquin Dark"/>
        </w:rPr>
        <w:t xml:space="preserve"> (8%) </w:t>
      </w:r>
      <w:proofErr w:type="spellStart"/>
      <w:r>
        <w:rPr>
          <w:rFonts w:ascii="Palanquin Dark" w:eastAsia="Palanquin Dark" w:hAnsi="Palanquin Dark" w:cs="Palanquin Dark"/>
        </w:rPr>
        <w:t>औ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नियमित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रूप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निज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्कूल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े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भाग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जा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वाल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च्चे</w:t>
      </w:r>
      <w:proofErr w:type="spellEnd"/>
      <w:r>
        <w:rPr>
          <w:rFonts w:ascii="Palanquin Dark" w:eastAsia="Palanquin Dark" w:hAnsi="Palanquin Dark" w:cs="Palanquin Dark"/>
        </w:rPr>
        <w:t xml:space="preserve"> (4%) </w:t>
      </w:r>
      <w:proofErr w:type="spellStart"/>
      <w:r>
        <w:rPr>
          <w:rFonts w:ascii="Palanquin Dark" w:eastAsia="Palanquin Dark" w:hAnsi="Palanquin Dark" w:cs="Palanquin Dark"/>
        </w:rPr>
        <w:t>कम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थे</w:t>
      </w:r>
      <w:proofErr w:type="spellEnd"/>
      <w:r>
        <w:rPr>
          <w:rFonts w:ascii="Palanquin Dark" w:eastAsia="Palanquin Dark" w:hAnsi="Palanquin Dark" w:cs="Palanquin Dark"/>
        </w:rPr>
        <w:t>।</w:t>
      </w:r>
    </w:p>
    <w:p w14:paraId="0000000A" w14:textId="77777777" w:rsidR="00081EFE" w:rsidRDefault="00DD198C">
      <w:pPr>
        <w:numPr>
          <w:ilvl w:val="0"/>
          <w:numId w:val="1"/>
        </w:numPr>
        <w:jc w:val="both"/>
      </w:pPr>
      <w:proofErr w:type="spellStart"/>
      <w:r>
        <w:rPr>
          <w:rFonts w:ascii="Palanquin Dark" w:eastAsia="Palanquin Dark" w:hAnsi="Palanquin Dark" w:cs="Palanquin Dark"/>
        </w:rPr>
        <w:lastRenderedPageBreak/>
        <w:t>स्कूल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े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शिक्ष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बस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लोकप्रिय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ाधन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जो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ारग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रह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है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वह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फोन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ाध्यम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असाइनमेंट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औ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अन्य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ार्यपत्रक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ो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ाझ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रन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है</w:t>
      </w:r>
      <w:proofErr w:type="spellEnd"/>
      <w:r>
        <w:rPr>
          <w:rFonts w:ascii="Palanquin Dark" w:eastAsia="Palanquin Dark" w:hAnsi="Palanquin Dark" w:cs="Palanquin Dark"/>
        </w:rPr>
        <w:t xml:space="preserve">। 70% </w:t>
      </w:r>
      <w:proofErr w:type="spellStart"/>
      <w:r>
        <w:rPr>
          <w:rFonts w:ascii="Palanquin Dark" w:eastAsia="Palanquin Dark" w:hAnsi="Palanquin Dark" w:cs="Palanquin Dark"/>
        </w:rPr>
        <w:t>स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अधिक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च्च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ो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फोन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ैसेज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ाध्यम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असाइनमेंट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िले</w:t>
      </w:r>
      <w:proofErr w:type="spellEnd"/>
      <w:r>
        <w:rPr>
          <w:rFonts w:ascii="Palanquin Dark" w:eastAsia="Palanquin Dark" w:hAnsi="Palanquin Dark" w:cs="Palanquin Dark"/>
        </w:rPr>
        <w:t xml:space="preserve">, </w:t>
      </w:r>
      <w:proofErr w:type="spellStart"/>
      <w:r>
        <w:rPr>
          <w:rFonts w:ascii="Palanquin Dark" w:eastAsia="Palanquin Dark" w:hAnsi="Palanquin Dark" w:cs="Palanquin Dark"/>
        </w:rPr>
        <w:t>जबकि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लगभग</w:t>
      </w:r>
      <w:proofErr w:type="spellEnd"/>
      <w:r>
        <w:rPr>
          <w:rFonts w:ascii="Palanquin Dark" w:eastAsia="Palanquin Dark" w:hAnsi="Palanquin Dark" w:cs="Palanquin Dark"/>
        </w:rPr>
        <w:t xml:space="preserve"> 30% </w:t>
      </w:r>
      <w:proofErr w:type="spellStart"/>
      <w:r>
        <w:rPr>
          <w:rFonts w:ascii="Palanquin Dark" w:eastAsia="Palanquin Dark" w:hAnsi="Palanquin Dark" w:cs="Palanquin Dark"/>
        </w:rPr>
        <w:t>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क्षाओ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लाइव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्ट्रीमिंग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े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भाग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लिया</w:t>
      </w:r>
      <w:proofErr w:type="spellEnd"/>
      <w:r>
        <w:rPr>
          <w:rFonts w:ascii="Palanquin Dark" w:eastAsia="Palanquin Dark" w:hAnsi="Palanquin Dark" w:cs="Palanquin Dark"/>
        </w:rPr>
        <w:t xml:space="preserve">। </w:t>
      </w:r>
      <w:proofErr w:type="spellStart"/>
      <w:r>
        <w:rPr>
          <w:rFonts w:ascii="Palanquin Dark" w:eastAsia="Palanquin Dark" w:hAnsi="Palanquin Dark" w:cs="Palanquin Dark"/>
        </w:rPr>
        <w:t>शिक्ष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अधिका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अधिनियम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ाध्यम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निज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्कूल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े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जा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वाल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च्च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ाता-पित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क्षाओ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लाइव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्ट्रीमिंग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उल्लेख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िया</w:t>
      </w:r>
      <w:proofErr w:type="spellEnd"/>
      <w:r>
        <w:rPr>
          <w:rFonts w:ascii="Palanquin Dark" w:eastAsia="Palanquin Dark" w:hAnsi="Palanquin Dark" w:cs="Palanquin Dark"/>
        </w:rPr>
        <w:t xml:space="preserve"> (36%), </w:t>
      </w:r>
      <w:proofErr w:type="spellStart"/>
      <w:r>
        <w:rPr>
          <w:rFonts w:ascii="Palanquin Dark" w:eastAsia="Palanquin Dark" w:hAnsi="Palanquin Dark" w:cs="Palanquin Dark"/>
        </w:rPr>
        <w:t>इस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ाद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निज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्कूल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े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नियमित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रूप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दाखिल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च्च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ाता-पित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ने</w:t>
      </w:r>
      <w:proofErr w:type="spellEnd"/>
      <w:r>
        <w:rPr>
          <w:rFonts w:ascii="Palanquin Dark" w:eastAsia="Palanquin Dark" w:hAnsi="Palanquin Dark" w:cs="Palanquin Dark"/>
        </w:rPr>
        <w:t xml:space="preserve"> (33%), </w:t>
      </w:r>
      <w:proofErr w:type="spellStart"/>
      <w:r>
        <w:rPr>
          <w:rFonts w:ascii="Palanquin Dark" w:eastAsia="Palanquin Dark" w:hAnsi="Palanquin Dark" w:cs="Palanquin Dark"/>
        </w:rPr>
        <w:t>औ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उस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ाद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रकार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्कूलों</w:t>
      </w:r>
      <w:proofErr w:type="spellEnd"/>
      <w:r>
        <w:rPr>
          <w:rFonts w:ascii="Palanquin Dark" w:eastAsia="Palanquin Dark" w:hAnsi="Palanquin Dark" w:cs="Palanquin Dark"/>
        </w:rPr>
        <w:t xml:space="preserve">, </w:t>
      </w:r>
      <w:proofErr w:type="spellStart"/>
      <w:r>
        <w:rPr>
          <w:rFonts w:ascii="Palanquin Dark" w:eastAsia="Palanquin Dark" w:hAnsi="Palanquin Dark" w:cs="Palanquin Dark"/>
        </w:rPr>
        <w:t>जो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िश्रित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प्रणाल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उपयोग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रह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हैं</w:t>
      </w:r>
      <w:proofErr w:type="spellEnd"/>
      <w:r>
        <w:rPr>
          <w:rFonts w:ascii="Palanquin Dark" w:eastAsia="Palanquin Dark" w:hAnsi="Palanquin Dark" w:cs="Palanquin Dark"/>
        </w:rPr>
        <w:t xml:space="preserve">,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च्च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ाता-पित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ने</w:t>
      </w:r>
      <w:proofErr w:type="spellEnd"/>
      <w:r>
        <w:rPr>
          <w:rFonts w:ascii="Palanquin Dark" w:eastAsia="Palanquin Dark" w:hAnsi="Palanquin Dark" w:cs="Palanquin Dark"/>
        </w:rPr>
        <w:t xml:space="preserve"> (22%)।</w:t>
      </w:r>
    </w:p>
    <w:p w14:paraId="0000000B" w14:textId="77777777" w:rsidR="00081EFE" w:rsidRDefault="00DD198C">
      <w:pPr>
        <w:numPr>
          <w:ilvl w:val="0"/>
          <w:numId w:val="1"/>
        </w:numPr>
        <w:jc w:val="both"/>
      </w:pPr>
      <w:proofErr w:type="spellStart"/>
      <w:r>
        <w:rPr>
          <w:rFonts w:ascii="Palanquin Dark" w:eastAsia="Palanquin Dark" w:hAnsi="Palanquin Dark" w:cs="Palanquin Dark"/>
        </w:rPr>
        <w:t>सरका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लगाता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  <w:lang w:bidi="hi-IN"/>
        </w:rPr>
        <w:t>प्रयास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ावजूद</w:t>
      </w:r>
      <w:proofErr w:type="spellEnd"/>
      <w:r>
        <w:rPr>
          <w:rFonts w:ascii="Palanquin Dark" w:eastAsia="Palanquin Dark" w:hAnsi="Palanquin Dark" w:cs="Palanquin Dark"/>
        </w:rPr>
        <w:t xml:space="preserve">, </w:t>
      </w:r>
      <w:proofErr w:type="spellStart"/>
      <w:r>
        <w:rPr>
          <w:rFonts w:ascii="Palanquin Dark" w:eastAsia="Palanquin Dark" w:hAnsi="Palanquin Dark" w:cs="Palanquin Dark"/>
        </w:rPr>
        <w:t>माता-पित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लिए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्कूल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ंद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हो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दौरान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ध्याह्न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भोजन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योजन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लाभ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लेन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ुश्किल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रह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है</w:t>
      </w:r>
      <w:proofErr w:type="spellEnd"/>
      <w:r>
        <w:rPr>
          <w:rFonts w:ascii="Palanquin Dark" w:eastAsia="Palanquin Dark" w:hAnsi="Palanquin Dark" w:cs="Palanquin Dark"/>
        </w:rPr>
        <w:t xml:space="preserve">। </w:t>
      </w:r>
      <w:proofErr w:type="spellStart"/>
      <w:r>
        <w:rPr>
          <w:rFonts w:ascii="Palanquin Dark" w:eastAsia="Palanquin Dark" w:hAnsi="Palanquin Dark" w:cs="Palanquin Dark"/>
        </w:rPr>
        <w:t>अप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च्च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ो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रकार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्कूल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े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भेज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वाले</w:t>
      </w:r>
      <w:proofErr w:type="spellEnd"/>
      <w:r>
        <w:rPr>
          <w:rFonts w:ascii="Palanquin Dark" w:eastAsia="Palanquin Dark" w:hAnsi="Palanquin Dark" w:cs="Palanquin Dark"/>
        </w:rPr>
        <w:t xml:space="preserve"> 85% </w:t>
      </w:r>
      <w:proofErr w:type="spellStart"/>
      <w:r>
        <w:rPr>
          <w:rFonts w:ascii="Palanquin Dark" w:eastAsia="Palanquin Dark" w:hAnsi="Palanquin Dark" w:cs="Palanquin Dark"/>
        </w:rPr>
        <w:t>माता-पित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ताय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ि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व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ध्याह्न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भोजन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दल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े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ोई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लाभ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प्राप्त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र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े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असमर्थ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थे</w:t>
      </w:r>
      <w:proofErr w:type="spellEnd"/>
      <w:r>
        <w:rPr>
          <w:rFonts w:ascii="Palanquin Dark" w:eastAsia="Palanquin Dark" w:hAnsi="Palanquin Dark" w:cs="Palanquin Dark"/>
        </w:rPr>
        <w:t xml:space="preserve">। </w:t>
      </w:r>
      <w:proofErr w:type="spellStart"/>
      <w:r>
        <w:rPr>
          <w:rFonts w:ascii="Palanquin Dark" w:eastAsia="Palanquin Dark" w:hAnsi="Palanquin Dark" w:cs="Palanquin Dark"/>
        </w:rPr>
        <w:t>कई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अभिभावक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ताय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ि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उन्हे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लॉकडाउन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दौरान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्कूल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जाक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खाद्यान्न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ले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लिए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ुलाय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गया</w:t>
      </w:r>
      <w:proofErr w:type="spellEnd"/>
      <w:r>
        <w:rPr>
          <w:rFonts w:ascii="Palanquin Dark" w:eastAsia="Palanquin Dark" w:hAnsi="Palanquin Dark" w:cs="Palanquin Dark"/>
        </w:rPr>
        <w:t xml:space="preserve">, </w:t>
      </w:r>
      <w:proofErr w:type="spellStart"/>
      <w:r>
        <w:rPr>
          <w:rFonts w:ascii="Palanquin Dark" w:eastAsia="Palanquin Dark" w:hAnsi="Palanquin Dark" w:cs="Palanquin Dark"/>
        </w:rPr>
        <w:t>जिसमे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वह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असमर्थ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रहे</w:t>
      </w:r>
      <w:proofErr w:type="spellEnd"/>
      <w:r>
        <w:rPr>
          <w:rFonts w:ascii="Palanquin Dark" w:eastAsia="Palanquin Dark" w:hAnsi="Palanquin Dark" w:cs="Palanquin Dark"/>
        </w:rPr>
        <w:t>।</w:t>
      </w:r>
    </w:p>
    <w:p w14:paraId="0000000C" w14:textId="77777777" w:rsidR="00081EFE" w:rsidRDefault="00DD198C">
      <w:pPr>
        <w:numPr>
          <w:ilvl w:val="0"/>
          <w:numId w:val="1"/>
        </w:numPr>
        <w:jc w:val="both"/>
      </w:pPr>
      <w:proofErr w:type="spellStart"/>
      <w:r>
        <w:rPr>
          <w:rFonts w:ascii="Palanquin Dark" w:eastAsia="Palanquin Dark" w:hAnsi="Palanquin Dark" w:cs="Palanquin Dark"/>
        </w:rPr>
        <w:t>कई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अभिभावक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ो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निज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्कूल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े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फ़ीस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भर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े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चुनौतिय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ामन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रन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पड़ा</w:t>
      </w:r>
      <w:proofErr w:type="spellEnd"/>
      <w:r>
        <w:rPr>
          <w:rFonts w:ascii="Palanquin Dark" w:eastAsia="Palanquin Dark" w:hAnsi="Palanquin Dark" w:cs="Palanquin Dark"/>
        </w:rPr>
        <w:t xml:space="preserve">। </w:t>
      </w:r>
      <w:proofErr w:type="spellStart"/>
      <w:r>
        <w:rPr>
          <w:rFonts w:ascii="Palanquin Dark" w:eastAsia="Palanquin Dark" w:hAnsi="Palanquin Dark" w:cs="Palanquin Dark"/>
        </w:rPr>
        <w:t>माता-पित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ो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अस्थाय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राहत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प्रदान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र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वाल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रकार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आदेश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ावजूद</w:t>
      </w:r>
      <w:proofErr w:type="spellEnd"/>
      <w:r>
        <w:rPr>
          <w:rFonts w:ascii="Palanquin Dark" w:eastAsia="Palanquin Dark" w:hAnsi="Palanquin Dark" w:cs="Palanquin Dark"/>
        </w:rPr>
        <w:t xml:space="preserve">, </w:t>
      </w:r>
      <w:proofErr w:type="spellStart"/>
      <w:r>
        <w:rPr>
          <w:rFonts w:ascii="Palanquin Dark" w:eastAsia="Palanquin Dark" w:hAnsi="Palanquin Dark" w:cs="Palanquin Dark"/>
        </w:rPr>
        <w:t>निज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्कूल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े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नामांकित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आध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अधिक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च्च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ाता-पित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ो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लंबित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फीस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भुगतान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र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लिए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ह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गय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था</w:t>
      </w:r>
      <w:proofErr w:type="spellEnd"/>
      <w:r>
        <w:rPr>
          <w:rFonts w:ascii="Palanquin Dark" w:eastAsia="Palanquin Dark" w:hAnsi="Palanquin Dark" w:cs="Palanquin Dark"/>
        </w:rPr>
        <w:t xml:space="preserve">। </w:t>
      </w:r>
      <w:proofErr w:type="spellStart"/>
      <w:r>
        <w:rPr>
          <w:rFonts w:ascii="Palanquin Dark" w:eastAsia="Palanquin Dark" w:hAnsi="Palanquin Dark" w:cs="Palanquin Dark"/>
        </w:rPr>
        <w:t>जिन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लोग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ो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यह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ुश्किल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लगा</w:t>
      </w:r>
      <w:proofErr w:type="spellEnd"/>
      <w:r>
        <w:rPr>
          <w:rFonts w:ascii="Palanquin Dark" w:eastAsia="Palanquin Dark" w:hAnsi="Palanquin Dark" w:cs="Palanquin Dark"/>
        </w:rPr>
        <w:t xml:space="preserve">, </w:t>
      </w:r>
      <w:proofErr w:type="spellStart"/>
      <w:r>
        <w:rPr>
          <w:rFonts w:ascii="Palanquin Dark" w:eastAsia="Palanquin Dark" w:hAnsi="Palanquin Dark" w:cs="Palanquin Dark"/>
        </w:rPr>
        <w:t>उनमे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लगभग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आध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ताय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ि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्कूल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्कूल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छोड़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प्रमाणपत्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जार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र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इनका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दिय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था</w:t>
      </w:r>
      <w:proofErr w:type="spellEnd"/>
      <w:r>
        <w:rPr>
          <w:rFonts w:ascii="Palanquin Dark" w:eastAsia="Palanquin Dark" w:hAnsi="Palanquin Dark" w:cs="Palanquin Dark"/>
        </w:rPr>
        <w:t>।</w:t>
      </w:r>
    </w:p>
    <w:p w14:paraId="0000000D" w14:textId="211E2996" w:rsidR="00081EFE" w:rsidRDefault="00DD198C">
      <w:pPr>
        <w:numPr>
          <w:ilvl w:val="0"/>
          <w:numId w:val="1"/>
        </w:numPr>
        <w:jc w:val="both"/>
      </w:pPr>
      <w:proofErr w:type="spellStart"/>
      <w:r>
        <w:rPr>
          <w:rFonts w:ascii="Palanquin Dark" w:eastAsia="Palanquin Dark" w:hAnsi="Palanquin Dark" w:cs="Palanquin Dark"/>
        </w:rPr>
        <w:t>फ़ीस</w:t>
      </w:r>
      <w:proofErr w:type="spellEnd"/>
      <w:r>
        <w:rPr>
          <w:rFonts w:ascii="Palanquin Dark" w:eastAsia="Palanquin Dark" w:hAnsi="Palanquin Dark" w:cs="Palanquin Dark"/>
        </w:rPr>
        <w:t>/</w:t>
      </w:r>
      <w:proofErr w:type="spellStart"/>
      <w:r>
        <w:rPr>
          <w:rFonts w:ascii="Palanquin Dark" w:eastAsia="Palanquin Dark" w:hAnsi="Palanquin Dark" w:cs="Palanquin Dark"/>
        </w:rPr>
        <w:t>शुल्क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भुगतान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र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े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असमर्थत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ुछ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ाता-पित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ो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अन्य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्कूल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े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्थानांतरण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विकल्प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प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विचा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र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य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यहा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तक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 w:rsidR="00627185" w:rsidRPr="00627185">
        <w:rPr>
          <w:rFonts w:ascii="Palanquin Dark" w:eastAsia="Palanquin Dark" w:hAnsi="Palanquin Dark" w:cs="Palanquin Dark"/>
        </w:rPr>
        <w:t>लिए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जबू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दिय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है</w:t>
      </w:r>
      <w:proofErr w:type="spellEnd"/>
      <w:r>
        <w:rPr>
          <w:rFonts w:ascii="Palanquin Dark" w:eastAsia="Palanquin Dark" w:hAnsi="Palanquin Dark" w:cs="Palanquin Dark"/>
        </w:rPr>
        <w:t>।</w:t>
      </w:r>
    </w:p>
    <w:p w14:paraId="0000000E" w14:textId="77777777" w:rsidR="00081EFE" w:rsidRDefault="00081EFE">
      <w:pPr>
        <w:jc w:val="both"/>
      </w:pPr>
    </w:p>
    <w:p w14:paraId="0000000F" w14:textId="77777777" w:rsidR="00081EFE" w:rsidRDefault="00DD198C">
      <w:pPr>
        <w:jc w:val="both"/>
        <w:rPr>
          <w:b/>
        </w:rPr>
      </w:pPr>
      <w:proofErr w:type="spellStart"/>
      <w:r>
        <w:rPr>
          <w:rFonts w:ascii="Palanquin Dark" w:eastAsia="Palanquin Dark" w:hAnsi="Palanquin Dark" w:cs="Palanquin Dark"/>
          <w:b/>
        </w:rPr>
        <w:t>सुझाव</w:t>
      </w:r>
      <w:proofErr w:type="spellEnd"/>
    </w:p>
    <w:p w14:paraId="00000010" w14:textId="77777777" w:rsidR="00081EFE" w:rsidRDefault="00081EFE">
      <w:pPr>
        <w:jc w:val="both"/>
      </w:pPr>
    </w:p>
    <w:p w14:paraId="00000011" w14:textId="77777777" w:rsidR="00081EFE" w:rsidRDefault="00DD198C">
      <w:pPr>
        <w:jc w:val="both"/>
      </w:pPr>
      <w:proofErr w:type="spellStart"/>
      <w:r>
        <w:rPr>
          <w:rFonts w:ascii="Palanquin Dark" w:eastAsia="Palanquin Dark" w:hAnsi="Palanquin Dark" w:cs="Palanquin Dark"/>
        </w:rPr>
        <w:t>हमार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ुझाव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है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ि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राज्य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औ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जिल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शिक्ष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विभाग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निम्नलिखित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िंदुओ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प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विचा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रें</w:t>
      </w:r>
      <w:proofErr w:type="spellEnd"/>
      <w:r>
        <w:rPr>
          <w:rFonts w:ascii="Palanquin Dark" w:eastAsia="Palanquin Dark" w:hAnsi="Palanquin Dark" w:cs="Palanquin Dark"/>
        </w:rPr>
        <w:t>:</w:t>
      </w:r>
    </w:p>
    <w:p w14:paraId="00000012" w14:textId="77777777" w:rsidR="00081EFE" w:rsidRDefault="00081EFE">
      <w:pPr>
        <w:jc w:val="both"/>
      </w:pPr>
    </w:p>
    <w:p w14:paraId="00000013" w14:textId="77777777" w:rsidR="00081EFE" w:rsidRDefault="00081EFE">
      <w:pPr>
        <w:jc w:val="both"/>
      </w:pPr>
    </w:p>
    <w:p w14:paraId="00000014" w14:textId="77777777" w:rsidR="00081EFE" w:rsidRDefault="00DD198C">
      <w:pPr>
        <w:numPr>
          <w:ilvl w:val="0"/>
          <w:numId w:val="2"/>
        </w:numPr>
        <w:jc w:val="both"/>
      </w:pPr>
      <w:proofErr w:type="spellStart"/>
      <w:r>
        <w:rPr>
          <w:rFonts w:ascii="Palanquin Dark" w:eastAsia="Palanquin Dark" w:hAnsi="Palanquin Dark" w:cs="Palanquin Dark"/>
        </w:rPr>
        <w:t>नए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आदेश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औ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ूचनाओं</w:t>
      </w:r>
      <w:proofErr w:type="spellEnd"/>
      <w:r>
        <w:rPr>
          <w:rFonts w:ascii="Palanquin Dark" w:eastAsia="Palanquin Dark" w:hAnsi="Palanquin Dark" w:cs="Palanquin Dark"/>
        </w:rPr>
        <w:t xml:space="preserve">, </w:t>
      </w:r>
      <w:proofErr w:type="spellStart"/>
      <w:r>
        <w:rPr>
          <w:rFonts w:ascii="Palanquin Dark" w:eastAsia="Palanquin Dark" w:hAnsi="Palanquin Dark" w:cs="Palanquin Dark"/>
        </w:rPr>
        <w:t>दूरस्थ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शिक्ष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उपकरण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ार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े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जानकार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ाथ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ाता-पित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हायत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लिए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हेल्पलाइन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्थापित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रना</w:t>
      </w:r>
      <w:proofErr w:type="spellEnd"/>
      <w:r>
        <w:rPr>
          <w:rFonts w:ascii="Palanquin Dark" w:eastAsia="Palanquin Dark" w:hAnsi="Palanquin Dark" w:cs="Palanquin Dark"/>
        </w:rPr>
        <w:t xml:space="preserve">, </w:t>
      </w:r>
      <w:proofErr w:type="spellStart"/>
      <w:r>
        <w:rPr>
          <w:rFonts w:ascii="Palanquin Dark" w:eastAsia="Palanquin Dark" w:hAnsi="Palanquin Dark" w:cs="Palanquin Dark"/>
        </w:rPr>
        <w:t>औ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उन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ाता-पित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ो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परामर्श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प्रदान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रन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जो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अप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च्च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ो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्कूल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ाह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निकाल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विचा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रह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है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औ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उन्हे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विकल्प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प्रदान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रना</w:t>
      </w:r>
      <w:proofErr w:type="spellEnd"/>
      <w:r>
        <w:rPr>
          <w:rFonts w:ascii="Palanquin Dark" w:eastAsia="Palanquin Dark" w:hAnsi="Palanquin Dark" w:cs="Palanquin Dark"/>
        </w:rPr>
        <w:t xml:space="preserve">  (</w:t>
      </w:r>
      <w:proofErr w:type="spellStart"/>
      <w:r>
        <w:rPr>
          <w:rFonts w:ascii="Palanquin Dark" w:eastAsia="Palanquin Dark" w:hAnsi="Palanquin Dark" w:cs="Palanquin Dark"/>
        </w:rPr>
        <w:t>जैसे</w:t>
      </w:r>
      <w:proofErr w:type="spellEnd"/>
      <w:r>
        <w:rPr>
          <w:rFonts w:ascii="Palanquin Dark" w:eastAsia="Palanquin Dark" w:hAnsi="Palanquin Dark" w:cs="Palanquin Dark"/>
        </w:rPr>
        <w:t xml:space="preserve">- </w:t>
      </w:r>
      <w:proofErr w:type="spellStart"/>
      <w:r>
        <w:rPr>
          <w:rFonts w:ascii="Palanquin Dark" w:eastAsia="Palanquin Dark" w:hAnsi="Palanquin Dark" w:cs="Palanquin Dark"/>
        </w:rPr>
        <w:t>पास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रकार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्कूल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य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ओपन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्कूल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ंद्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विवरण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प्रदान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रना</w:t>
      </w:r>
      <w:proofErr w:type="spellEnd"/>
      <w:r>
        <w:rPr>
          <w:rFonts w:ascii="Palanquin Dark" w:eastAsia="Palanquin Dark" w:hAnsi="Palanquin Dark" w:cs="Palanquin Dark"/>
        </w:rPr>
        <w:t>)।</w:t>
      </w:r>
    </w:p>
    <w:p w14:paraId="00000015" w14:textId="77777777" w:rsidR="00081EFE" w:rsidRDefault="00DD198C">
      <w:pPr>
        <w:numPr>
          <w:ilvl w:val="0"/>
          <w:numId w:val="2"/>
        </w:numPr>
        <w:jc w:val="both"/>
      </w:pPr>
      <w:proofErr w:type="spellStart"/>
      <w:r>
        <w:rPr>
          <w:rFonts w:ascii="Palanquin Dark" w:eastAsia="Palanquin Dark" w:hAnsi="Palanquin Dark" w:cs="Palanquin Dark"/>
        </w:rPr>
        <w:t>सालभ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रकार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्कूल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े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नामांकन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ो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आसान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नाना</w:t>
      </w:r>
      <w:proofErr w:type="spellEnd"/>
      <w:r>
        <w:rPr>
          <w:rFonts w:ascii="Palanquin Dark" w:eastAsia="Palanquin Dark" w:hAnsi="Palanquin Dark" w:cs="Palanquin Dark"/>
        </w:rPr>
        <w:t xml:space="preserve">, </w:t>
      </w:r>
      <w:proofErr w:type="spellStart"/>
      <w:r>
        <w:rPr>
          <w:rFonts w:ascii="Palanquin Dark" w:eastAsia="Palanquin Dark" w:hAnsi="Palanquin Dark" w:cs="Palanquin Dark"/>
        </w:rPr>
        <w:t>औ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उन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अभिभावक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लिए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्कूल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दल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ो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आसान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नान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जो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निज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्कूल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्कूल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छोड़ने</w:t>
      </w:r>
      <w:proofErr w:type="spellEnd"/>
      <w:r>
        <w:rPr>
          <w:rFonts w:ascii="Palanquin Dark" w:eastAsia="Palanquin Dark" w:hAnsi="Palanquin Dark" w:cs="Palanquin Dark"/>
        </w:rPr>
        <w:t xml:space="preserve"> / </w:t>
      </w:r>
      <w:proofErr w:type="spellStart"/>
      <w:r>
        <w:rPr>
          <w:rFonts w:ascii="Palanquin Dark" w:eastAsia="Palanquin Dark" w:hAnsi="Palanquin Dark" w:cs="Palanquin Dark"/>
        </w:rPr>
        <w:t>स्थानांतरण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प्रमाणपत्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प्राप्त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र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े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असमर्थ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हैं</w:t>
      </w:r>
      <w:proofErr w:type="spellEnd"/>
      <w:r>
        <w:rPr>
          <w:rFonts w:ascii="Palanquin Dark" w:eastAsia="Palanquin Dark" w:hAnsi="Palanquin Dark" w:cs="Palanquin Dark"/>
        </w:rPr>
        <w:t>।</w:t>
      </w:r>
    </w:p>
    <w:p w14:paraId="00000016" w14:textId="77777777" w:rsidR="00081EFE" w:rsidRDefault="00DD198C">
      <w:pPr>
        <w:numPr>
          <w:ilvl w:val="0"/>
          <w:numId w:val="2"/>
        </w:numPr>
        <w:jc w:val="both"/>
      </w:pPr>
      <w:proofErr w:type="spellStart"/>
      <w:r>
        <w:rPr>
          <w:rFonts w:ascii="Palanquin Dark" w:eastAsia="Palanquin Dark" w:hAnsi="Palanquin Dark" w:cs="Palanquin Dark"/>
        </w:rPr>
        <w:t>शिक्षक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औ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अभिभावक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लिए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नियमित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प्रशिक्षण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त्र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आयोजन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रना</w:t>
      </w:r>
      <w:proofErr w:type="spellEnd"/>
      <w:r>
        <w:rPr>
          <w:rFonts w:ascii="Palanquin Dark" w:eastAsia="Palanquin Dark" w:hAnsi="Palanquin Dark" w:cs="Palanquin Dark"/>
        </w:rPr>
        <w:t xml:space="preserve">, </w:t>
      </w:r>
      <w:proofErr w:type="spellStart"/>
      <w:r>
        <w:rPr>
          <w:rFonts w:ascii="Palanquin Dark" w:eastAsia="Palanquin Dark" w:hAnsi="Palanquin Dark" w:cs="Palanquin Dark"/>
        </w:rPr>
        <w:t>उन्हे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ऑनलाइन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शिक्षण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लिए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तैया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रना</w:t>
      </w:r>
      <w:proofErr w:type="spellEnd"/>
      <w:r>
        <w:rPr>
          <w:rFonts w:ascii="Palanquin Dark" w:eastAsia="Palanquin Dark" w:hAnsi="Palanquin Dark" w:cs="Palanquin Dark"/>
        </w:rPr>
        <w:t xml:space="preserve">। </w:t>
      </w:r>
      <w:proofErr w:type="spellStart"/>
      <w:r>
        <w:rPr>
          <w:rFonts w:ascii="Palanquin Dark" w:eastAsia="Palanquin Dark" w:hAnsi="Palanquin Dark" w:cs="Palanquin Dark"/>
        </w:rPr>
        <w:t>कम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शुल्क</w:t>
      </w:r>
      <w:proofErr w:type="spellEnd"/>
      <w:r>
        <w:rPr>
          <w:rFonts w:ascii="Palanquin Dark" w:eastAsia="Palanquin Dark" w:hAnsi="Palanquin Dark" w:cs="Palanquin Dark"/>
        </w:rPr>
        <w:t>/</w:t>
      </w:r>
      <w:proofErr w:type="spellStart"/>
      <w:r>
        <w:rPr>
          <w:rFonts w:ascii="Palanquin Dark" w:eastAsia="Palanquin Dark" w:hAnsi="Palanquin Dark" w:cs="Palanquin Dark"/>
        </w:rPr>
        <w:t>फ़ीस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वाल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्कूलों</w:t>
      </w:r>
      <w:proofErr w:type="spellEnd"/>
      <w:r>
        <w:rPr>
          <w:rFonts w:ascii="Palanquin Dark" w:eastAsia="Palanquin Dark" w:hAnsi="Palanquin Dark" w:cs="Palanquin Dark"/>
        </w:rPr>
        <w:t xml:space="preserve">,  </w:t>
      </w:r>
      <w:proofErr w:type="spellStart"/>
      <w:r>
        <w:rPr>
          <w:rFonts w:ascii="Palanquin Dark" w:eastAsia="Palanquin Dark" w:hAnsi="Palanquin Dark" w:cs="Palanquin Dark"/>
        </w:rPr>
        <w:t>जिसमे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ऐस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प्रशिक्षण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प्रदान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र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लिए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ुनियाद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lastRenderedPageBreak/>
        <w:t>सुविधाओ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औ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्षमत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म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है</w:t>
      </w:r>
      <w:proofErr w:type="spellEnd"/>
      <w:r>
        <w:rPr>
          <w:rFonts w:ascii="Palanquin Dark" w:eastAsia="Palanquin Dark" w:hAnsi="Palanquin Dark" w:cs="Palanquin Dark"/>
        </w:rPr>
        <w:t xml:space="preserve">, </w:t>
      </w:r>
      <w:proofErr w:type="spellStart"/>
      <w:r>
        <w:rPr>
          <w:rFonts w:ascii="Palanquin Dark" w:eastAsia="Palanquin Dark" w:hAnsi="Palanquin Dark" w:cs="Palanquin Dark"/>
        </w:rPr>
        <w:t>मे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पढ़ा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वाल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भ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शिक्षक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ो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प्रशिक्षण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वीडियो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औ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ामग्र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उपलब्ध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रवाई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ज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कत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हैं</w:t>
      </w:r>
      <w:proofErr w:type="spellEnd"/>
      <w:r>
        <w:rPr>
          <w:rFonts w:ascii="Palanquin Dark" w:eastAsia="Palanquin Dark" w:hAnsi="Palanquin Dark" w:cs="Palanquin Dark"/>
        </w:rPr>
        <w:t>।</w:t>
      </w:r>
    </w:p>
    <w:p w14:paraId="00000017" w14:textId="77777777" w:rsidR="00081EFE" w:rsidRDefault="00DD198C">
      <w:pPr>
        <w:numPr>
          <w:ilvl w:val="0"/>
          <w:numId w:val="2"/>
        </w:numPr>
        <w:jc w:val="both"/>
      </w:pPr>
      <w:proofErr w:type="spellStart"/>
      <w:r>
        <w:rPr>
          <w:rFonts w:ascii="Palanquin Dark" w:eastAsia="Palanquin Dark" w:hAnsi="Palanquin Dark" w:cs="Palanquin Dark"/>
        </w:rPr>
        <w:t>शिक्ष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अधिका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अधिनियम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धारा</w:t>
      </w:r>
      <w:proofErr w:type="spellEnd"/>
      <w:r>
        <w:rPr>
          <w:rFonts w:ascii="Palanquin Dark" w:eastAsia="Palanquin Dark" w:hAnsi="Palanquin Dark" w:cs="Palanquin Dark"/>
        </w:rPr>
        <w:t xml:space="preserve"> 12 (1) (</w:t>
      </w:r>
      <w:proofErr w:type="spellStart"/>
      <w:r>
        <w:rPr>
          <w:rFonts w:ascii="Palanquin Dark" w:eastAsia="Palanquin Dark" w:hAnsi="Palanquin Dark" w:cs="Palanquin Dark"/>
        </w:rPr>
        <w:t>सी</w:t>
      </w:r>
      <w:proofErr w:type="spellEnd"/>
      <w:r>
        <w:rPr>
          <w:rFonts w:ascii="Palanquin Dark" w:eastAsia="Palanquin Dark" w:hAnsi="Palanquin Dark" w:cs="Palanquin Dark"/>
        </w:rPr>
        <w:t xml:space="preserve">) </w:t>
      </w:r>
      <w:proofErr w:type="spellStart"/>
      <w:r>
        <w:rPr>
          <w:rFonts w:ascii="Palanquin Dark" w:eastAsia="Palanquin Dark" w:hAnsi="Palanquin Dark" w:cs="Palanquin Dark"/>
        </w:rPr>
        <w:t>प्रावधान</w:t>
      </w:r>
      <w:proofErr w:type="spellEnd"/>
      <w:r>
        <w:rPr>
          <w:rFonts w:ascii="Palanquin Dark" w:eastAsia="Palanquin Dark" w:hAnsi="Palanquin Dark" w:cs="Palanquin Dark"/>
        </w:rPr>
        <w:t xml:space="preserve"> (25% </w:t>
      </w:r>
      <w:proofErr w:type="spellStart"/>
      <w:r>
        <w:rPr>
          <w:rFonts w:ascii="Palanquin Dark" w:eastAsia="Palanquin Dark" w:hAnsi="Palanquin Dark" w:cs="Palanquin Dark"/>
        </w:rPr>
        <w:t>जनादेश</w:t>
      </w:r>
      <w:proofErr w:type="spellEnd"/>
      <w:r>
        <w:rPr>
          <w:rFonts w:ascii="Palanquin Dark" w:eastAsia="Palanquin Dark" w:hAnsi="Palanquin Dark" w:cs="Palanquin Dark"/>
        </w:rPr>
        <w:t xml:space="preserve">)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तहत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निज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्कूल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े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पढ़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वाल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च्च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ो</w:t>
      </w:r>
      <w:proofErr w:type="spellEnd"/>
      <w:r>
        <w:rPr>
          <w:rFonts w:ascii="Palanquin Dark" w:eastAsia="Palanquin Dark" w:hAnsi="Palanquin Dark" w:cs="Palanquin Dark"/>
        </w:rPr>
        <w:t xml:space="preserve"> 3000 </w:t>
      </w:r>
      <w:proofErr w:type="spellStart"/>
      <w:r>
        <w:rPr>
          <w:rFonts w:ascii="Palanquin Dark" w:eastAsia="Palanquin Dark" w:hAnsi="Palanquin Dark" w:cs="Palanquin Dark"/>
        </w:rPr>
        <w:t>रुपय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ट्रांसफ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ो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ुनिश्चित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रना</w:t>
      </w:r>
      <w:proofErr w:type="spellEnd"/>
      <w:r>
        <w:rPr>
          <w:rFonts w:ascii="Palanquin Dark" w:eastAsia="Palanquin Dark" w:hAnsi="Palanquin Dark" w:cs="Palanquin Dark"/>
        </w:rPr>
        <w:t xml:space="preserve">। </w:t>
      </w:r>
      <w:proofErr w:type="spellStart"/>
      <w:r>
        <w:rPr>
          <w:rFonts w:ascii="Palanquin Dark" w:eastAsia="Palanquin Dark" w:hAnsi="Palanquin Dark" w:cs="Palanquin Dark"/>
        </w:rPr>
        <w:t>निज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्कूल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ो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मय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प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प्रतिपूर्ति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देना</w:t>
      </w:r>
      <w:proofErr w:type="spellEnd"/>
      <w:r>
        <w:rPr>
          <w:rFonts w:ascii="Palanquin Dark" w:eastAsia="Palanquin Dark" w:hAnsi="Palanquin Dark" w:cs="Palanquin Dark"/>
        </w:rPr>
        <w:t xml:space="preserve">, </w:t>
      </w:r>
      <w:proofErr w:type="spellStart"/>
      <w:r>
        <w:rPr>
          <w:rFonts w:ascii="Palanquin Dark" w:eastAsia="Palanquin Dark" w:hAnsi="Palanquin Dark" w:cs="Palanquin Dark"/>
        </w:rPr>
        <w:t>जिसस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ाता-पित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औ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्कूल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्टाफ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वित्तीय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ोझ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ो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म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हो</w:t>
      </w:r>
      <w:proofErr w:type="spellEnd"/>
      <w:r>
        <w:rPr>
          <w:rFonts w:ascii="Palanquin Dark" w:eastAsia="Palanquin Dark" w:hAnsi="Palanquin Dark" w:cs="Palanquin Dark"/>
        </w:rPr>
        <w:t xml:space="preserve"> (</w:t>
      </w:r>
      <w:proofErr w:type="spellStart"/>
      <w:r>
        <w:rPr>
          <w:rFonts w:ascii="Palanquin Dark" w:eastAsia="Palanquin Dark" w:hAnsi="Palanquin Dark" w:cs="Palanquin Dark"/>
        </w:rPr>
        <w:t>उन्हों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वेतन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टौत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ामन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िय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है</w:t>
      </w:r>
      <w:proofErr w:type="spellEnd"/>
      <w:r>
        <w:rPr>
          <w:rFonts w:ascii="Palanquin Dark" w:eastAsia="Palanquin Dark" w:hAnsi="Palanquin Dark" w:cs="Palanquin Dark"/>
        </w:rPr>
        <w:t>)।</w:t>
      </w:r>
    </w:p>
    <w:p w14:paraId="00000018" w14:textId="77777777" w:rsidR="00081EFE" w:rsidRDefault="00DD198C">
      <w:pPr>
        <w:numPr>
          <w:ilvl w:val="0"/>
          <w:numId w:val="2"/>
        </w:numPr>
        <w:jc w:val="both"/>
      </w:pPr>
      <w:proofErr w:type="spellStart"/>
      <w:r>
        <w:rPr>
          <w:rFonts w:ascii="Palanquin Dark" w:eastAsia="Palanquin Dark" w:hAnsi="Palanquin Dark" w:cs="Palanquin Dark"/>
        </w:rPr>
        <w:t>स्थान</w:t>
      </w:r>
      <w:proofErr w:type="spellEnd"/>
      <w:r>
        <w:rPr>
          <w:rFonts w:ascii="Palanquin Dark" w:eastAsia="Palanquin Dark" w:hAnsi="Palanquin Dark" w:cs="Palanquin Dark"/>
        </w:rPr>
        <w:t xml:space="preserve">, </w:t>
      </w:r>
      <w:proofErr w:type="spellStart"/>
      <w:r>
        <w:rPr>
          <w:rFonts w:ascii="Palanquin Dark" w:eastAsia="Palanquin Dark" w:hAnsi="Palanquin Dark" w:cs="Palanquin Dark"/>
        </w:rPr>
        <w:t>कक्ष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मे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च्च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ंख्या</w:t>
      </w:r>
      <w:proofErr w:type="spellEnd"/>
      <w:r>
        <w:rPr>
          <w:rFonts w:ascii="Palanquin Dark" w:eastAsia="Palanquin Dark" w:hAnsi="Palanquin Dark" w:cs="Palanquin Dark"/>
        </w:rPr>
        <w:t xml:space="preserve">, </w:t>
      </w:r>
      <w:proofErr w:type="spellStart"/>
      <w:r>
        <w:rPr>
          <w:rFonts w:ascii="Palanquin Dark" w:eastAsia="Palanquin Dark" w:hAnsi="Palanquin Dark" w:cs="Palanquin Dark"/>
        </w:rPr>
        <w:t>स्कूल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बुनियाद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ढांचे</w:t>
      </w:r>
      <w:proofErr w:type="spellEnd"/>
      <w:r>
        <w:rPr>
          <w:rFonts w:ascii="Palanquin Dark" w:eastAsia="Palanquin Dark" w:hAnsi="Palanquin Dark" w:cs="Palanquin Dark"/>
        </w:rPr>
        <w:t xml:space="preserve">, </w:t>
      </w:r>
      <w:proofErr w:type="spellStart"/>
      <w:r>
        <w:rPr>
          <w:rFonts w:ascii="Palanquin Dark" w:eastAsia="Palanquin Dark" w:hAnsi="Palanquin Dark" w:cs="Palanquin Dark"/>
        </w:rPr>
        <w:t>औ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अन्य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घटक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आधा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प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क्ष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तौर-तरीके</w:t>
      </w:r>
      <w:proofErr w:type="spellEnd"/>
      <w:r>
        <w:rPr>
          <w:rFonts w:ascii="Palanquin Dark" w:eastAsia="Palanquin Dark" w:hAnsi="Palanquin Dark" w:cs="Palanquin Dark"/>
        </w:rPr>
        <w:t xml:space="preserve">, </w:t>
      </w:r>
      <w:proofErr w:type="spellStart"/>
      <w:r>
        <w:rPr>
          <w:rFonts w:ascii="Palanquin Dark" w:eastAsia="Palanquin Dark" w:hAnsi="Palanquin Dark" w:cs="Palanquin Dark"/>
        </w:rPr>
        <w:t>समय-निर्धारण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औ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्कूल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ो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फि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खोल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लिए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एसओपी</w:t>
      </w:r>
      <w:proofErr w:type="spellEnd"/>
      <w:r>
        <w:rPr>
          <w:rFonts w:ascii="Palanquin Dark" w:eastAsia="Palanquin Dark" w:hAnsi="Palanquin Dark" w:cs="Palanquin Dark"/>
        </w:rPr>
        <w:t xml:space="preserve"> / </w:t>
      </w:r>
      <w:proofErr w:type="spellStart"/>
      <w:r>
        <w:rPr>
          <w:rFonts w:ascii="Palanquin Dark" w:eastAsia="Palanquin Dark" w:hAnsi="Palanquin Dark" w:cs="Palanquin Dark"/>
        </w:rPr>
        <w:t>दिशानिर्देश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जारी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रन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े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लिए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्कूल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प्रशासकों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और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्कूल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प्रबंधन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मितियों</w:t>
      </w:r>
      <w:proofErr w:type="spellEnd"/>
      <w:r>
        <w:rPr>
          <w:rFonts w:ascii="Palanquin Dark" w:eastAsia="Palanquin Dark" w:hAnsi="Palanquin Dark" w:cs="Palanquin Dark"/>
        </w:rPr>
        <w:t xml:space="preserve"> (</w:t>
      </w:r>
      <w:proofErr w:type="spellStart"/>
      <w:r>
        <w:rPr>
          <w:rFonts w:ascii="Palanquin Dark" w:eastAsia="Palanquin Dark" w:hAnsi="Palanquin Dark" w:cs="Palanquin Dark"/>
        </w:rPr>
        <w:t>एसएमसी</w:t>
      </w:r>
      <w:proofErr w:type="spellEnd"/>
      <w:r>
        <w:rPr>
          <w:rFonts w:ascii="Palanquin Dark" w:eastAsia="Palanquin Dark" w:hAnsi="Palanquin Dark" w:cs="Palanquin Dark"/>
        </w:rPr>
        <w:t xml:space="preserve">) </w:t>
      </w:r>
      <w:proofErr w:type="spellStart"/>
      <w:r>
        <w:rPr>
          <w:rFonts w:ascii="Palanquin Dark" w:eastAsia="Palanquin Dark" w:hAnsi="Palanquin Dark" w:cs="Palanquin Dark"/>
        </w:rPr>
        <w:t>को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स्वायत्तता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प्रदान</w:t>
      </w:r>
      <w:proofErr w:type="spellEnd"/>
      <w:r>
        <w:rPr>
          <w:rFonts w:ascii="Palanquin Dark" w:eastAsia="Palanquin Dark" w:hAnsi="Palanquin Dark" w:cs="Palanquin Dark"/>
        </w:rPr>
        <w:t xml:space="preserve"> </w:t>
      </w:r>
      <w:proofErr w:type="spellStart"/>
      <w:r>
        <w:rPr>
          <w:rFonts w:ascii="Palanquin Dark" w:eastAsia="Palanquin Dark" w:hAnsi="Palanquin Dark" w:cs="Palanquin Dark"/>
        </w:rPr>
        <w:t>करना</w:t>
      </w:r>
      <w:proofErr w:type="spellEnd"/>
      <w:r>
        <w:rPr>
          <w:rFonts w:ascii="Palanquin Dark" w:eastAsia="Palanquin Dark" w:hAnsi="Palanquin Dark" w:cs="Palanquin Dark"/>
        </w:rPr>
        <w:t>।</w:t>
      </w:r>
    </w:p>
    <w:p w14:paraId="4C2F2CEC" w14:textId="77777777" w:rsidR="00446BE2" w:rsidRDefault="00446BE2">
      <w:pPr>
        <w:rPr>
          <w:rFonts w:ascii="Mangal" w:eastAsia="Times New Roman" w:hAnsi="Mangal" w:cs="Mangal"/>
          <w:color w:val="000000"/>
          <w:sz w:val="24"/>
          <w:szCs w:val="24"/>
          <w:cs/>
          <w:lang w:bidi="hi-IN"/>
        </w:rPr>
      </w:pPr>
    </w:p>
    <w:p w14:paraId="00000019" w14:textId="4AF3FDCD" w:rsidR="00081EFE" w:rsidRDefault="00446BE2">
      <w:pPr>
        <w:rPr>
          <w:rFonts w:ascii="Times New Roman" w:hAnsi="Times New Roman" w:cs="Times New Roman"/>
        </w:rPr>
      </w:pPr>
      <w:r w:rsidRPr="00446BE2">
        <w:rPr>
          <w:rFonts w:ascii="Palanquin Dark" w:eastAsia="Palanquin Dark" w:hAnsi="Palanquin Dark" w:cs="Palanquin Dark"/>
          <w:cs/>
          <w:lang w:bidi="hi-IN"/>
        </w:rPr>
        <w:t xml:space="preserve">पूरी रिपोर्ट </w:t>
      </w:r>
      <w:r w:rsidRPr="00446BE2">
        <w:rPr>
          <w:rFonts w:ascii="Palanquin Dark" w:eastAsia="Palanquin Dark" w:hAnsi="Palanquin Dark" w:cs="Palanquin Dark" w:hint="cs"/>
          <w:cs/>
          <w:lang w:bidi="hi-IN"/>
        </w:rPr>
        <w:t xml:space="preserve">इस लिंक पर </w:t>
      </w:r>
      <w:r w:rsidRPr="00446BE2">
        <w:rPr>
          <w:rFonts w:ascii="Palanquin Dark" w:eastAsia="Palanquin Dark" w:hAnsi="Palanquin Dark" w:cs="Palanquin Dark"/>
          <w:cs/>
          <w:lang w:bidi="hi-IN"/>
        </w:rPr>
        <w:t>उपलब्ध है</w:t>
      </w:r>
      <w:r>
        <w:rPr>
          <w:rFonts w:ascii="Palanquin Dark" w:eastAsia="Palanquin Dark" w:hAnsi="Palanquin Dark" w:cs="Mangal" w:hint="cs"/>
          <w:cs/>
          <w:lang w:bidi="hi-IN"/>
        </w:rPr>
        <w:t xml:space="preserve">: </w:t>
      </w:r>
      <w:hyperlink r:id="rId6" w:tgtFrame="_blank" w:history="1">
        <w:r w:rsidRPr="00446BE2">
          <w:rPr>
            <w:rStyle w:val="Hyperlink"/>
            <w:rFonts w:ascii="Times New Roman" w:hAnsi="Times New Roman" w:cs="Times New Roman"/>
            <w:color w:val="1155CC"/>
            <w:shd w:val="clear" w:color="auto" w:fill="FFFFFF"/>
          </w:rPr>
          <w:t>https://drive.google.com/file/d/1WjT95ighPZggWv-AnCRrvhoO6koK4KhJ/view</w:t>
        </w:r>
      </w:hyperlink>
    </w:p>
    <w:p w14:paraId="0D5C8E59" w14:textId="32CD9CE3" w:rsidR="00DD198C" w:rsidRDefault="00DD198C">
      <w:pPr>
        <w:rPr>
          <w:rFonts w:ascii="Times New Roman" w:hAnsi="Times New Roman" w:cs="Times New Roman"/>
        </w:rPr>
      </w:pPr>
    </w:p>
    <w:p w14:paraId="15087EEB" w14:textId="01F9B7AB" w:rsidR="00DD198C" w:rsidRDefault="00DD198C">
      <w:pPr>
        <w:rPr>
          <w:rFonts w:ascii="Times New Roman" w:hAnsi="Times New Roman" w:cs="Times New Roman"/>
        </w:rPr>
      </w:pPr>
    </w:p>
    <w:p w14:paraId="1C5F404F" w14:textId="77777777" w:rsidR="00DD198C" w:rsidRPr="001E11E6" w:rsidRDefault="00DD198C" w:rsidP="00DD198C">
      <w:pPr>
        <w:rPr>
          <w:rFonts w:ascii="Mangal" w:hAnsi="Mangal" w:cs="Mangal"/>
          <w:b/>
          <w:bCs/>
          <w:sz w:val="24"/>
          <w:szCs w:val="24"/>
        </w:rPr>
      </w:pPr>
      <w:r w:rsidRPr="001E11E6">
        <w:rPr>
          <w:rFonts w:ascii="Mangal" w:hAnsi="Mangal" w:cs="Mangal" w:hint="cs"/>
          <w:b/>
          <w:bCs/>
          <w:sz w:val="24"/>
          <w:szCs w:val="24"/>
          <w:cs/>
        </w:rPr>
        <w:t>आईआईएमए</w:t>
      </w:r>
      <w:r w:rsidRPr="001E11E6">
        <w:rPr>
          <w:rFonts w:ascii="Mangal" w:hAnsi="Mangal" w:cs="Mangal"/>
          <w:b/>
          <w:bCs/>
          <w:sz w:val="24"/>
          <w:szCs w:val="24"/>
        </w:rPr>
        <w:t xml:space="preserve"> </w:t>
      </w:r>
      <w:r w:rsidRPr="001E11E6">
        <w:rPr>
          <w:rFonts w:ascii="Mangal" w:hAnsi="Mangal" w:cs="Mangal"/>
          <w:b/>
          <w:bCs/>
          <w:sz w:val="24"/>
          <w:szCs w:val="24"/>
          <w:cs/>
        </w:rPr>
        <w:t>के बारे में</w:t>
      </w:r>
      <w:r w:rsidRPr="001E11E6">
        <w:rPr>
          <w:rFonts w:ascii="Mangal" w:hAnsi="Mangal" w:cs="Mangal" w:hint="cs"/>
          <w:b/>
          <w:bCs/>
          <w:sz w:val="24"/>
          <w:szCs w:val="24"/>
          <w:cs/>
        </w:rPr>
        <w:t xml:space="preserve"> </w:t>
      </w:r>
      <w:r w:rsidRPr="001E11E6">
        <w:rPr>
          <w:rFonts w:ascii="Mangal" w:hAnsi="Mangal" w:cs="Mangal"/>
          <w:b/>
          <w:bCs/>
          <w:sz w:val="24"/>
          <w:szCs w:val="24"/>
          <w:cs/>
        </w:rPr>
        <w:t>:</w:t>
      </w:r>
      <w:r w:rsidRPr="001E11E6">
        <w:rPr>
          <w:rFonts w:ascii="Mangal" w:hAnsi="Mangal" w:cs="Mangal" w:hint="cs"/>
          <w:b/>
          <w:bCs/>
          <w:sz w:val="24"/>
          <w:szCs w:val="24"/>
          <w:cs/>
        </w:rPr>
        <w:t xml:space="preserve"> </w:t>
      </w:r>
    </w:p>
    <w:p w14:paraId="0D32D14C" w14:textId="77777777" w:rsidR="00DD198C" w:rsidRDefault="00DD198C" w:rsidP="00DD198C">
      <w:pPr>
        <w:rPr>
          <w:rFonts w:ascii="Mangal" w:hAnsi="Mangal" w:cs="Mangal"/>
          <w:sz w:val="24"/>
          <w:szCs w:val="24"/>
        </w:rPr>
      </w:pPr>
    </w:p>
    <w:p w14:paraId="719405BB" w14:textId="77777777" w:rsidR="00DD198C" w:rsidRPr="001A52F3" w:rsidRDefault="00DD198C" w:rsidP="00DD198C">
      <w:pPr>
        <w:pStyle w:val="NormalWeb"/>
        <w:spacing w:before="0" w:beforeAutospacing="0" w:after="0" w:afterAutospacing="0"/>
        <w:jc w:val="both"/>
        <w:rPr>
          <w:rFonts w:ascii="Mangal" w:hAnsi="Mangal" w:cs="Mangal"/>
          <w:color w:val="000000"/>
          <w:sz w:val="20"/>
          <w:szCs w:val="20"/>
        </w:rPr>
      </w:pPr>
      <w:r w:rsidRPr="001A52F3">
        <w:rPr>
          <w:rFonts w:ascii="Mangal" w:hAnsi="Mangal" w:cs="Mangal"/>
          <w:color w:val="000000"/>
          <w:sz w:val="20"/>
          <w:szCs w:val="20"/>
          <w:cs/>
        </w:rPr>
        <w:t>भारतीय प्रबंध संस्थान अहमदाबाद (आईआईएमए</w:t>
      </w:r>
      <w:r w:rsidRPr="001A52F3">
        <w:rPr>
          <w:rFonts w:ascii="Mangal" w:hAnsi="Mangal" w:cs="Mangal"/>
          <w:color w:val="000000"/>
          <w:sz w:val="20"/>
          <w:szCs w:val="20"/>
        </w:rPr>
        <w:t xml:space="preserve">)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>एशिया प्रशांत क्षेत्र का एक प्रमुख बी-स्कूल है। विश्व स्तर पर</w:t>
      </w:r>
      <w:r w:rsidRPr="001A52F3">
        <w:rPr>
          <w:rFonts w:ascii="Mangal" w:hAnsi="Mangal" w:cs="Mangal"/>
          <w:color w:val="000000"/>
          <w:sz w:val="20"/>
          <w:szCs w:val="20"/>
        </w:rPr>
        <w:t xml:space="preserve">,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संस्थान के कार्यक्रमों ने उच्च प्रतिष्ठा अर्जित की है और अंतरराष्ट्रीय स्तर पर इक्विस की मान्यता प्राप्त करने वाला पहला भारतीय संस्थान बन गया है। </w:t>
      </w:r>
      <w:r w:rsidRPr="001A52F3">
        <w:rPr>
          <w:rFonts w:ascii="Mangal" w:hAnsi="Mangal" w:cs="Mangal"/>
          <w:color w:val="000000"/>
          <w:sz w:val="20"/>
          <w:szCs w:val="20"/>
        </w:rPr>
        <w:t xml:space="preserve">1961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में ज्ञान के अनुप्रयोग के माध्यम से विकास के लिए एक अद्वितीय सार्वजनिक-निजी साझेदारी के रूप में स्थापित संस्थान की, आज विदेशी धरती दुबई में उपस्थिति है और 80 से अधिक विदेशी बी-स्कूलों के साथ सहयोगी हैं, जो अकादमिक रूप से बेहतर, बाजार-संचालित और सामाजिक रूप से प्रभावशाली कार्यक्रमों, अनुसंधान और परामर्श </w:t>
      </w:r>
      <w:r>
        <w:rPr>
          <w:rFonts w:ascii="Mangal" w:hAnsi="Mangal" w:cs="Mangal" w:hint="cs"/>
          <w:color w:val="000000"/>
          <w:sz w:val="20"/>
          <w:szCs w:val="20"/>
          <w:cs/>
        </w:rPr>
        <w:t xml:space="preserve">सेवाओं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की पेशकश करते हैं। </w:t>
      </w:r>
      <w:r>
        <w:rPr>
          <w:rFonts w:ascii="Mangal" w:hAnsi="Mangal" w:cs="Mangal" w:hint="cs"/>
          <w:color w:val="000000"/>
          <w:sz w:val="20"/>
          <w:szCs w:val="20"/>
          <w:cs/>
        </w:rPr>
        <w:t xml:space="preserve">वर्ष </w:t>
      </w:r>
      <w:r w:rsidRPr="001A52F3">
        <w:rPr>
          <w:rFonts w:ascii="Mangal" w:hAnsi="Mangal" w:cs="Mangal"/>
          <w:color w:val="000000"/>
          <w:sz w:val="20"/>
          <w:szCs w:val="20"/>
        </w:rPr>
        <w:t xml:space="preserve">2018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>में</w:t>
      </w:r>
      <w:r w:rsidRPr="001A52F3">
        <w:rPr>
          <w:rFonts w:ascii="Mangal" w:hAnsi="Mangal" w:cs="Mangal"/>
          <w:color w:val="000000"/>
          <w:sz w:val="20"/>
          <w:szCs w:val="20"/>
        </w:rPr>
        <w:t xml:space="preserve">,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>आईआईएमए</w:t>
      </w:r>
      <w:r w:rsidRPr="001A52F3">
        <w:rPr>
          <w:rFonts w:ascii="Mangal" w:hAnsi="Mangal" w:cs="Mangal"/>
          <w:color w:val="000000"/>
          <w:sz w:val="20"/>
          <w:szCs w:val="20"/>
        </w:rPr>
        <w:t xml:space="preserve">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>ने सभी भारतीय बी-स्कूलों से आगे फाइनेंशियल टाइम्स (</w:t>
      </w:r>
      <w:r>
        <w:rPr>
          <w:rFonts w:ascii="Mangal" w:hAnsi="Mangal" w:cs="Mangal" w:hint="cs"/>
          <w:color w:val="000000"/>
          <w:sz w:val="20"/>
          <w:szCs w:val="20"/>
          <w:cs/>
        </w:rPr>
        <w:t>एफ़टी</w:t>
      </w:r>
      <w:r w:rsidRPr="001A52F3">
        <w:rPr>
          <w:rFonts w:ascii="Mangal" w:hAnsi="Mangal" w:cs="Mangal"/>
          <w:color w:val="000000"/>
          <w:sz w:val="20"/>
          <w:szCs w:val="20"/>
        </w:rPr>
        <w:t xml:space="preserve">)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एशिया पैसिफिक </w:t>
      </w:r>
      <w:r>
        <w:rPr>
          <w:rFonts w:ascii="Mangal" w:hAnsi="Mangal" w:cs="Mangal" w:hint="cs"/>
          <w:color w:val="000000"/>
          <w:sz w:val="20"/>
          <w:szCs w:val="20"/>
          <w:cs/>
        </w:rPr>
        <w:t>शीर्ष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 </w:t>
      </w:r>
      <w:r w:rsidRPr="001A52F3">
        <w:rPr>
          <w:rFonts w:ascii="Mangal" w:hAnsi="Mangal" w:cs="Mangal"/>
          <w:color w:val="000000"/>
          <w:sz w:val="20"/>
          <w:szCs w:val="20"/>
        </w:rPr>
        <w:t xml:space="preserve">25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बिजनेस स्कूल रैंक में चौथे स्थान पर </w:t>
      </w:r>
      <w:r>
        <w:rPr>
          <w:rFonts w:ascii="Mangal" w:hAnsi="Mangal" w:cs="Mangal" w:hint="cs"/>
          <w:color w:val="000000"/>
          <w:sz w:val="20"/>
          <w:szCs w:val="20"/>
          <w:cs/>
        </w:rPr>
        <w:t>अपना स्थान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 बना</w:t>
      </w:r>
      <w:r>
        <w:rPr>
          <w:rFonts w:ascii="Mangal" w:hAnsi="Mangal" w:cs="Mangal" w:hint="cs"/>
          <w:color w:val="000000"/>
          <w:sz w:val="20"/>
          <w:szCs w:val="20"/>
          <w:cs/>
        </w:rPr>
        <w:t>या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>। एफ</w:t>
      </w:r>
      <w:r>
        <w:rPr>
          <w:rFonts w:ascii="Mangal" w:hAnsi="Mangal" w:cs="Mangal" w:hint="cs"/>
          <w:color w:val="000000"/>
          <w:sz w:val="20"/>
          <w:szCs w:val="20"/>
          <w:cs/>
        </w:rPr>
        <w:t>़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टी ने सभी बी-स्कूलों के कार्यक्रमों की गुणवत्ता और </w:t>
      </w:r>
      <w:r>
        <w:rPr>
          <w:rFonts w:ascii="Mangal" w:hAnsi="Mangal" w:cs="Mangal" w:hint="cs"/>
          <w:color w:val="000000"/>
          <w:sz w:val="20"/>
          <w:szCs w:val="20"/>
          <w:cs/>
        </w:rPr>
        <w:t>लाभ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 पर विचार करने के बाद रैंकिंग का संचालन किया। पिछले कई वर्षों में</w:t>
      </w:r>
      <w:r w:rsidRPr="001A52F3">
        <w:rPr>
          <w:rFonts w:ascii="Mangal" w:hAnsi="Mangal" w:cs="Mangal"/>
          <w:color w:val="000000"/>
          <w:sz w:val="20"/>
          <w:szCs w:val="20"/>
        </w:rPr>
        <w:t xml:space="preserve">,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>आईआईएमए</w:t>
      </w:r>
      <w:r w:rsidRPr="001A52F3">
        <w:rPr>
          <w:rFonts w:ascii="Mangal" w:hAnsi="Mangal" w:cs="Mangal"/>
          <w:color w:val="000000"/>
          <w:sz w:val="20"/>
          <w:szCs w:val="20"/>
        </w:rPr>
        <w:t xml:space="preserve">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प्रतिष्ठित इकोनॉमिस्ट रैंकिंग में स्थान पाने वाला एकमात्र भारतीय बी-स्कूल है और </w:t>
      </w:r>
      <w:r>
        <w:rPr>
          <w:rFonts w:ascii="Mangal" w:hAnsi="Mangal" w:cs="Mangal" w:hint="cs"/>
          <w:color w:val="000000"/>
          <w:sz w:val="20"/>
          <w:szCs w:val="20"/>
          <w:cs/>
        </w:rPr>
        <w:t xml:space="preserve">मानव संसाधन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>विकास मंत्रालय</w:t>
      </w:r>
      <w:r>
        <w:rPr>
          <w:rFonts w:ascii="Mangal" w:hAnsi="Mangal" w:cs="Mangal" w:hint="cs"/>
          <w:color w:val="000000"/>
          <w:sz w:val="20"/>
          <w:szCs w:val="20"/>
          <w:cs/>
        </w:rPr>
        <w:t>, भारत सरकार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 द्वारा जारी भारत रैंकिंग </w:t>
      </w:r>
      <w:r w:rsidRPr="001A52F3">
        <w:rPr>
          <w:rFonts w:ascii="Mangal" w:hAnsi="Mangal" w:cs="Mangal"/>
          <w:color w:val="000000"/>
          <w:sz w:val="20"/>
          <w:szCs w:val="20"/>
        </w:rPr>
        <w:t xml:space="preserve">2020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>एनआईआरएफ</w:t>
      </w:r>
      <w:r>
        <w:rPr>
          <w:rFonts w:ascii="Mangal" w:hAnsi="Mangal" w:cs="Mangal" w:hint="cs"/>
          <w:color w:val="000000"/>
          <w:sz w:val="20"/>
          <w:szCs w:val="20"/>
          <w:cs/>
        </w:rPr>
        <w:t>़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 (नेशनल इंस्टीट्यूशनल रैंकिंग फ्रेमवर्क) में </w:t>
      </w:r>
      <w:r>
        <w:rPr>
          <w:rFonts w:ascii="Mangal" w:hAnsi="Mangal" w:cs="Mangal" w:hint="cs"/>
          <w:color w:val="000000"/>
          <w:sz w:val="20"/>
          <w:szCs w:val="20"/>
          <w:cs/>
        </w:rPr>
        <w:t xml:space="preserve">प्रथम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नंबर </w:t>
      </w:r>
      <w:r>
        <w:rPr>
          <w:rFonts w:ascii="Mangal" w:hAnsi="Mangal" w:cs="Mangal" w:hint="cs"/>
          <w:color w:val="000000"/>
          <w:sz w:val="20"/>
          <w:szCs w:val="20"/>
          <w:cs/>
        </w:rPr>
        <w:t>के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 स्थान पर उभरा है।</w:t>
      </w:r>
      <w:r>
        <w:rPr>
          <w:rFonts w:ascii="Mangal" w:hAnsi="Mangal" w:cs="Mangal" w:hint="cs"/>
          <w:color w:val="000000"/>
          <w:sz w:val="20"/>
          <w:szCs w:val="20"/>
          <w:cs/>
        </w:rPr>
        <w:t xml:space="preserve"> </w:t>
      </w:r>
    </w:p>
    <w:p w14:paraId="56ACCED1" w14:textId="77777777" w:rsidR="00DD198C" w:rsidRPr="001A52F3" w:rsidRDefault="00DD198C" w:rsidP="00DD198C">
      <w:pPr>
        <w:pStyle w:val="NormalWeb"/>
        <w:spacing w:before="0" w:beforeAutospacing="0" w:after="0" w:afterAutospacing="0"/>
        <w:jc w:val="both"/>
        <w:rPr>
          <w:rFonts w:ascii="Mangal" w:hAnsi="Mangal" w:cs="Mangal"/>
          <w:color w:val="000000"/>
          <w:sz w:val="20"/>
          <w:szCs w:val="20"/>
        </w:rPr>
      </w:pPr>
    </w:p>
    <w:p w14:paraId="3E8719BE" w14:textId="77777777" w:rsidR="00DD198C" w:rsidRPr="001A52F3" w:rsidRDefault="00DD198C" w:rsidP="00DD198C">
      <w:pPr>
        <w:pStyle w:val="NormalWeb"/>
        <w:spacing w:before="0" w:beforeAutospacing="0" w:after="0" w:afterAutospacing="0"/>
        <w:jc w:val="both"/>
        <w:rPr>
          <w:color w:val="000000"/>
          <w:sz w:val="20"/>
          <w:szCs w:val="20"/>
        </w:rPr>
      </w:pPr>
      <w:r w:rsidRPr="001A52F3">
        <w:rPr>
          <w:rFonts w:ascii="Mangal" w:hAnsi="Mangal" w:cs="Mangal"/>
          <w:color w:val="000000"/>
          <w:sz w:val="20"/>
          <w:szCs w:val="20"/>
          <w:cs/>
        </w:rPr>
        <w:t>इन वर्षों में</w:t>
      </w:r>
      <w:r w:rsidRPr="001A52F3">
        <w:rPr>
          <w:rFonts w:ascii="Mangal" w:hAnsi="Mangal" w:cs="Mangal"/>
          <w:color w:val="000000"/>
          <w:sz w:val="20"/>
          <w:szCs w:val="20"/>
        </w:rPr>
        <w:t xml:space="preserve">,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>आईआईएमए</w:t>
      </w:r>
      <w:r w:rsidRPr="001A52F3">
        <w:rPr>
          <w:rFonts w:ascii="Mangal" w:hAnsi="Mangal" w:cs="Mangal"/>
          <w:color w:val="000000"/>
          <w:sz w:val="20"/>
          <w:szCs w:val="20"/>
        </w:rPr>
        <w:t xml:space="preserve">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ने </w:t>
      </w:r>
      <w:r w:rsidRPr="001A52F3">
        <w:rPr>
          <w:rFonts w:ascii="Mangal" w:hAnsi="Mangal" w:cs="Mangal"/>
          <w:color w:val="000000"/>
          <w:sz w:val="20"/>
          <w:szCs w:val="20"/>
        </w:rPr>
        <w:t xml:space="preserve">38,000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>से अधिक पूर्वछात्रों को लाभान्वित किया है जिन्होंने अपने विभिन्न कार्यक्रमों से स्नातक किया है। वर्तमान में</w:t>
      </w:r>
      <w:r w:rsidRPr="001A52F3">
        <w:rPr>
          <w:rFonts w:ascii="Mangal" w:hAnsi="Mangal" w:cs="Mangal"/>
          <w:color w:val="000000"/>
          <w:sz w:val="20"/>
          <w:szCs w:val="20"/>
        </w:rPr>
        <w:t xml:space="preserve">,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अपने प्रसिद्ध </w:t>
      </w:r>
      <w:r>
        <w:rPr>
          <w:rFonts w:ascii="Mangal" w:hAnsi="Mangal" w:cs="Mangal" w:hint="cs"/>
          <w:color w:val="000000"/>
          <w:sz w:val="20"/>
          <w:szCs w:val="20"/>
          <w:cs/>
        </w:rPr>
        <w:t>प्रमुख कार्यक्रम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 दो</w:t>
      </w:r>
      <w:r>
        <w:rPr>
          <w:rFonts w:ascii="Mangal" w:hAnsi="Mangal" w:cs="Mangal" w:hint="cs"/>
          <w:color w:val="000000"/>
          <w:sz w:val="20"/>
          <w:szCs w:val="20"/>
          <w:cs/>
        </w:rPr>
        <w:t>-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वर्षीय </w:t>
      </w:r>
      <w:r>
        <w:rPr>
          <w:rFonts w:ascii="Mangal" w:hAnsi="Mangal" w:cs="Mangal" w:hint="cs"/>
          <w:color w:val="000000"/>
          <w:sz w:val="20"/>
          <w:szCs w:val="20"/>
          <w:cs/>
        </w:rPr>
        <w:t>व्यवसाय प्रबंधन में मास्टर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 (</w:t>
      </w:r>
      <w:r>
        <w:rPr>
          <w:rFonts w:ascii="Mangal" w:hAnsi="Mangal" w:cs="Mangal" w:hint="cs"/>
          <w:color w:val="000000"/>
          <w:sz w:val="20"/>
          <w:szCs w:val="20"/>
          <w:cs/>
        </w:rPr>
        <w:t>एमबीए</w:t>
      </w:r>
      <w:r w:rsidRPr="001A52F3">
        <w:rPr>
          <w:rFonts w:ascii="Mangal" w:hAnsi="Mangal" w:cs="Mangal"/>
          <w:color w:val="000000"/>
          <w:sz w:val="20"/>
          <w:szCs w:val="20"/>
        </w:rPr>
        <w:t xml:space="preserve">),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जिसे पहले </w:t>
      </w:r>
      <w:r>
        <w:rPr>
          <w:rFonts w:ascii="Mangal" w:hAnsi="Mangal" w:cs="Mangal" w:hint="cs"/>
          <w:color w:val="000000"/>
          <w:sz w:val="20"/>
          <w:szCs w:val="20"/>
          <w:cs/>
        </w:rPr>
        <w:t xml:space="preserve">स्नातकोत्तर प्रबंधन कार्यक्रम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>(</w:t>
      </w:r>
      <w:r>
        <w:rPr>
          <w:rFonts w:ascii="Mangal" w:hAnsi="Mangal" w:cs="Mangal" w:hint="cs"/>
          <w:color w:val="000000"/>
          <w:sz w:val="20"/>
          <w:szCs w:val="20"/>
          <w:cs/>
        </w:rPr>
        <w:t>पीजीपी</w:t>
      </w:r>
      <w:r w:rsidRPr="001A52F3">
        <w:rPr>
          <w:rFonts w:ascii="Mangal" w:hAnsi="Mangal" w:cs="Mangal"/>
          <w:color w:val="000000"/>
          <w:sz w:val="20"/>
          <w:szCs w:val="20"/>
        </w:rPr>
        <w:t xml:space="preserve">)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के रूप में जाना जाता </w:t>
      </w:r>
      <w:r>
        <w:rPr>
          <w:rFonts w:ascii="Mangal" w:hAnsi="Mangal" w:cs="Mangal" w:hint="cs"/>
          <w:color w:val="000000"/>
          <w:sz w:val="20"/>
          <w:szCs w:val="20"/>
          <w:cs/>
        </w:rPr>
        <w:t>था उस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>के अलावा</w:t>
      </w:r>
      <w:r w:rsidRPr="001A52F3">
        <w:rPr>
          <w:rFonts w:ascii="Mangal" w:hAnsi="Mangal" w:cs="Mangal"/>
          <w:color w:val="000000"/>
          <w:sz w:val="20"/>
          <w:szCs w:val="20"/>
        </w:rPr>
        <w:t xml:space="preserve">;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संस्थान </w:t>
      </w:r>
      <w:r>
        <w:rPr>
          <w:rFonts w:ascii="Mangal" w:hAnsi="Mangal" w:cs="Mangal" w:hint="cs"/>
          <w:color w:val="000000"/>
          <w:sz w:val="20"/>
          <w:szCs w:val="20"/>
          <w:cs/>
        </w:rPr>
        <w:t xml:space="preserve">ने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अपने </w:t>
      </w:r>
      <w:r>
        <w:rPr>
          <w:rFonts w:ascii="Mangal" w:hAnsi="Mangal" w:cs="Mangal" w:hint="cs"/>
          <w:color w:val="000000"/>
          <w:sz w:val="20"/>
          <w:szCs w:val="20"/>
          <w:cs/>
        </w:rPr>
        <w:t xml:space="preserve">प्रबंधन में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>पीएचडी कार्यक्रम</w:t>
      </w:r>
      <w:r w:rsidRPr="001A52F3">
        <w:rPr>
          <w:rFonts w:ascii="Mangal" w:hAnsi="Mangal" w:cs="Mangal"/>
          <w:color w:val="000000"/>
          <w:sz w:val="20"/>
          <w:szCs w:val="20"/>
        </w:rPr>
        <w:t xml:space="preserve">, </w:t>
      </w:r>
      <w:r>
        <w:rPr>
          <w:rFonts w:ascii="Mangal" w:hAnsi="Mangal" w:cs="Mangal" w:hint="cs"/>
          <w:color w:val="000000"/>
          <w:sz w:val="20"/>
          <w:szCs w:val="20"/>
          <w:cs/>
        </w:rPr>
        <w:t xml:space="preserve">खाद्य एवं कृषिव्यवसाय प्रबंधन में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>एमबीए (</w:t>
      </w:r>
      <w:r>
        <w:rPr>
          <w:rFonts w:ascii="Mangal" w:hAnsi="Mangal" w:cs="Mangal" w:hint="cs"/>
          <w:color w:val="000000"/>
          <w:sz w:val="20"/>
          <w:szCs w:val="20"/>
          <w:cs/>
        </w:rPr>
        <w:t>एफ़एबीएम</w:t>
      </w:r>
      <w:r w:rsidRPr="001A52F3">
        <w:rPr>
          <w:rFonts w:ascii="Mangal" w:hAnsi="Mangal" w:cs="Mangal"/>
          <w:color w:val="000000"/>
          <w:sz w:val="20"/>
          <w:szCs w:val="20"/>
        </w:rPr>
        <w:t xml:space="preserve">), </w:t>
      </w:r>
      <w:r>
        <w:rPr>
          <w:rFonts w:ascii="Mangal" w:hAnsi="Mangal" w:cs="Mangal" w:hint="cs"/>
          <w:color w:val="000000"/>
          <w:sz w:val="20"/>
          <w:szCs w:val="20"/>
          <w:cs/>
        </w:rPr>
        <w:t xml:space="preserve">एमबीए-पीजीपीएक्स </w:t>
      </w:r>
      <w:r w:rsidRPr="001A52F3">
        <w:rPr>
          <w:rFonts w:ascii="Mangal" w:hAnsi="Mangal" w:cs="Mangal"/>
          <w:color w:val="000000"/>
          <w:sz w:val="20"/>
          <w:szCs w:val="20"/>
        </w:rPr>
        <w:t>(</w:t>
      </w:r>
      <w:r>
        <w:rPr>
          <w:rFonts w:ascii="Mangal" w:hAnsi="Mangal" w:cs="Mangal" w:hint="cs"/>
          <w:color w:val="000000"/>
          <w:sz w:val="20"/>
          <w:szCs w:val="20"/>
          <w:cs/>
        </w:rPr>
        <w:t>कार्यकारी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 के लिए प्रबंधन में एक वर्षीय पूर्णकालिक स्नातकोत्तर कार्यक्रम)</w:t>
      </w:r>
      <w:r w:rsidRPr="001A52F3">
        <w:rPr>
          <w:rFonts w:ascii="Mangal" w:hAnsi="Mangal" w:cs="Mangal"/>
          <w:color w:val="000000"/>
          <w:sz w:val="20"/>
          <w:szCs w:val="20"/>
        </w:rPr>
        <w:t xml:space="preserve">,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>संकाय विकास कार्यक्रम (एफ</w:t>
      </w:r>
      <w:r>
        <w:rPr>
          <w:rFonts w:ascii="Mangal" w:hAnsi="Mangal" w:cs="Mangal" w:hint="cs"/>
          <w:color w:val="000000"/>
          <w:sz w:val="20"/>
          <w:szCs w:val="20"/>
          <w:cs/>
        </w:rPr>
        <w:t>़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>डीपी)</w:t>
      </w:r>
      <w:r w:rsidRPr="001A52F3">
        <w:rPr>
          <w:rFonts w:ascii="Mangal" w:hAnsi="Mangal" w:cs="Mangal"/>
          <w:color w:val="000000"/>
          <w:sz w:val="20"/>
          <w:szCs w:val="20"/>
        </w:rPr>
        <w:t xml:space="preserve">,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सशस्त्र </w:t>
      </w:r>
      <w:r>
        <w:rPr>
          <w:rFonts w:ascii="Mangal" w:hAnsi="Mangal" w:cs="Mangal" w:hint="cs"/>
          <w:color w:val="000000"/>
          <w:sz w:val="20"/>
          <w:szCs w:val="20"/>
          <w:cs/>
        </w:rPr>
        <w:t xml:space="preserve">सेना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>बल कार्यक्रम (एएफ</w:t>
      </w:r>
      <w:r>
        <w:rPr>
          <w:rFonts w:ascii="Mangal" w:hAnsi="Mangal" w:cs="Mangal" w:hint="cs"/>
          <w:color w:val="000000"/>
          <w:sz w:val="20"/>
          <w:szCs w:val="20"/>
          <w:cs/>
        </w:rPr>
        <w:t>़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>पी)</w:t>
      </w:r>
      <w:r w:rsidRPr="001A52F3">
        <w:rPr>
          <w:rFonts w:ascii="Mangal" w:hAnsi="Mangal" w:cs="Mangal"/>
          <w:color w:val="000000"/>
          <w:sz w:val="20"/>
          <w:szCs w:val="20"/>
        </w:rPr>
        <w:t xml:space="preserve">,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>ई-</w:t>
      </w:r>
      <w:r>
        <w:rPr>
          <w:rFonts w:ascii="Mangal" w:hAnsi="Mangal" w:cs="Mangal" w:hint="cs"/>
          <w:color w:val="000000"/>
          <w:sz w:val="20"/>
          <w:szCs w:val="20"/>
          <w:cs/>
        </w:rPr>
        <w:t>स्नातकोत्तर कार्यक्रम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 (ईपीजीपी</w:t>
      </w:r>
      <w:r w:rsidRPr="001A52F3">
        <w:rPr>
          <w:rFonts w:ascii="Mangal" w:hAnsi="Mangal" w:cs="Mangal"/>
          <w:color w:val="000000"/>
          <w:sz w:val="20"/>
          <w:szCs w:val="20"/>
        </w:rPr>
        <w:t xml:space="preserve">), </w:t>
      </w:r>
      <w:r>
        <w:rPr>
          <w:rFonts w:ascii="Mangal" w:hAnsi="Mangal" w:cs="Mangal" w:hint="cs"/>
          <w:color w:val="000000"/>
          <w:sz w:val="20"/>
          <w:szCs w:val="20"/>
          <w:cs/>
        </w:rPr>
        <w:t xml:space="preserve">उन्नत व्यवसाय विश्लेषिकी में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>ई-</w:t>
      </w:r>
      <w:r>
        <w:rPr>
          <w:rFonts w:ascii="Mangal" w:hAnsi="Mangal" w:cs="Mangal" w:hint="cs"/>
          <w:color w:val="000000"/>
          <w:sz w:val="20"/>
          <w:szCs w:val="20"/>
          <w:cs/>
        </w:rPr>
        <w:t xml:space="preserve">स्नातकोत्तर डिप्लोमा कार्यक्रम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>(ईपीजीडी-एएबीए)</w:t>
      </w:r>
      <w:r>
        <w:rPr>
          <w:rFonts w:ascii="Mangal" w:hAnsi="Mangal" w:cs="Mangal" w:hint="cs"/>
          <w:color w:val="000000"/>
          <w:sz w:val="20"/>
          <w:szCs w:val="20"/>
          <w:cs/>
        </w:rPr>
        <w:t xml:space="preserve">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>में शीर्ष गुणवत्ता वाले छात्रों को आकर्षित करना जारी रख</w:t>
      </w:r>
      <w:r>
        <w:rPr>
          <w:rFonts w:ascii="Mangal" w:hAnsi="Mangal" w:cs="Mangal" w:hint="cs"/>
          <w:color w:val="000000"/>
          <w:sz w:val="20"/>
          <w:szCs w:val="20"/>
          <w:cs/>
        </w:rPr>
        <w:t>ा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 है</w:t>
      </w:r>
      <w:r>
        <w:rPr>
          <w:rFonts w:ascii="Mangal" w:hAnsi="Mangal" w:cs="Mangal" w:hint="cs"/>
          <w:color w:val="000000"/>
          <w:sz w:val="20"/>
          <w:szCs w:val="20"/>
          <w:cs/>
        </w:rPr>
        <w:t xml:space="preserve"> 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>और अपने लघु अवधि के कार्यकारी शिक्षा कार्यक्रमों के माध्यम से उद्योग के पेशेवरों को लाभ पहुंचाता</w:t>
      </w:r>
      <w:r>
        <w:rPr>
          <w:rFonts w:ascii="Mangal" w:hAnsi="Mangal" w:cs="Mangal" w:hint="cs"/>
          <w:color w:val="000000"/>
          <w:sz w:val="20"/>
          <w:szCs w:val="20"/>
          <w:cs/>
        </w:rPr>
        <w:t xml:space="preserve"> रहा</w:t>
      </w:r>
      <w:r w:rsidRPr="001A52F3">
        <w:rPr>
          <w:rFonts w:ascii="Mangal" w:hAnsi="Mangal" w:cs="Mangal"/>
          <w:color w:val="000000"/>
          <w:sz w:val="20"/>
          <w:szCs w:val="20"/>
          <w:cs/>
        </w:rPr>
        <w:t xml:space="preserve"> है</w:t>
      </w:r>
      <w:r>
        <w:rPr>
          <w:rFonts w:ascii="Mangal" w:hAnsi="Mangal" w:cs="Mangal" w:hint="cs"/>
          <w:color w:val="000000"/>
          <w:sz w:val="20"/>
          <w:szCs w:val="20"/>
          <w:cs/>
        </w:rPr>
        <w:t xml:space="preserve">। </w:t>
      </w:r>
    </w:p>
    <w:p w14:paraId="5FF3647D" w14:textId="77777777" w:rsidR="00DD198C" w:rsidRDefault="00DD198C" w:rsidP="00DD198C">
      <w:pPr>
        <w:rPr>
          <w:rFonts w:ascii="Mangal" w:hAnsi="Mangal" w:cs="Mangal"/>
          <w:sz w:val="24"/>
          <w:szCs w:val="24"/>
        </w:rPr>
      </w:pPr>
    </w:p>
    <w:p w14:paraId="176300C8" w14:textId="77777777" w:rsidR="00DD198C" w:rsidRPr="009366DB" w:rsidRDefault="00DD198C" w:rsidP="00DD198C">
      <w:pPr>
        <w:rPr>
          <w:rFonts w:ascii="Mangal" w:hAnsi="Mangal" w:cs="Mangal"/>
          <w:sz w:val="24"/>
          <w:szCs w:val="24"/>
        </w:rPr>
      </w:pPr>
    </w:p>
    <w:p w14:paraId="4C21A550" w14:textId="77777777" w:rsidR="00DD198C" w:rsidRPr="004D7D37" w:rsidRDefault="00DD198C" w:rsidP="00DD198C">
      <w:pPr>
        <w:rPr>
          <w:rFonts w:ascii="Mangal" w:hAnsi="Mangal" w:cs="Mangal"/>
          <w:b/>
          <w:bCs/>
          <w:sz w:val="24"/>
          <w:szCs w:val="24"/>
        </w:rPr>
      </w:pPr>
      <w:r w:rsidRPr="004D7D37">
        <w:rPr>
          <w:rFonts w:ascii="Mangal" w:hAnsi="Mangal" w:cs="Mangal"/>
          <w:b/>
          <w:bCs/>
          <w:sz w:val="24"/>
          <w:szCs w:val="24"/>
          <w:cs/>
        </w:rPr>
        <w:t>मीडिया प्रश्नों के लिए</w:t>
      </w:r>
      <w:r w:rsidRPr="004D7D37">
        <w:rPr>
          <w:rFonts w:ascii="Mangal" w:hAnsi="Mangal" w:cs="Mangal"/>
          <w:b/>
          <w:bCs/>
          <w:sz w:val="24"/>
          <w:szCs w:val="24"/>
        </w:rPr>
        <w:t xml:space="preserve">, </w:t>
      </w:r>
      <w:r w:rsidRPr="004D7D37">
        <w:rPr>
          <w:rFonts w:ascii="Mangal" w:hAnsi="Mangal" w:cs="Mangal"/>
          <w:b/>
          <w:bCs/>
          <w:sz w:val="24"/>
          <w:szCs w:val="24"/>
          <w:cs/>
        </w:rPr>
        <w:t>कृपया संपर्क करें</w:t>
      </w:r>
      <w:r>
        <w:rPr>
          <w:rFonts w:ascii="Mangal" w:hAnsi="Mangal" w:cs="Mangal" w:hint="cs"/>
          <w:b/>
          <w:bCs/>
          <w:sz w:val="24"/>
          <w:szCs w:val="24"/>
          <w:cs/>
        </w:rPr>
        <w:t xml:space="preserve"> </w:t>
      </w:r>
      <w:r w:rsidRPr="004D7D37">
        <w:rPr>
          <w:rFonts w:ascii="Mangal" w:hAnsi="Mangal" w:cs="Mangal"/>
          <w:b/>
          <w:bCs/>
          <w:sz w:val="24"/>
          <w:szCs w:val="24"/>
          <w:cs/>
        </w:rPr>
        <w:t>:</w:t>
      </w:r>
      <w:r>
        <w:rPr>
          <w:rFonts w:ascii="Mangal" w:hAnsi="Mangal" w:cs="Mangal" w:hint="cs"/>
          <w:b/>
          <w:bCs/>
          <w:sz w:val="24"/>
          <w:szCs w:val="24"/>
          <w:cs/>
        </w:rPr>
        <w:t xml:space="preserve"> </w:t>
      </w:r>
    </w:p>
    <w:p w14:paraId="41CFD1CB" w14:textId="77777777" w:rsidR="00DD198C" w:rsidRDefault="00DD198C" w:rsidP="00DD198C">
      <w:pPr>
        <w:rPr>
          <w:rFonts w:ascii="Mangal" w:hAnsi="Mangal" w:cs="Mangal"/>
          <w:sz w:val="24"/>
          <w:szCs w:val="24"/>
        </w:rPr>
      </w:pPr>
    </w:p>
    <w:p w14:paraId="5CB02984" w14:textId="77777777" w:rsidR="00DD198C" w:rsidRPr="009366DB" w:rsidRDefault="00DD198C" w:rsidP="00DD198C">
      <w:pPr>
        <w:rPr>
          <w:rFonts w:ascii="Mangal" w:hAnsi="Mangal" w:cs="Mangal"/>
          <w:sz w:val="24"/>
          <w:szCs w:val="24"/>
        </w:rPr>
      </w:pPr>
      <w:r w:rsidRPr="009366DB">
        <w:rPr>
          <w:rFonts w:ascii="Mangal" w:hAnsi="Mangal" w:cs="Mangal"/>
          <w:sz w:val="24"/>
          <w:szCs w:val="24"/>
          <w:cs/>
        </w:rPr>
        <w:t>मित</w:t>
      </w:r>
      <w:r>
        <w:rPr>
          <w:rFonts w:ascii="Mangal" w:hAnsi="Mangal" w:cs="Mangal" w:hint="cs"/>
          <w:sz w:val="24"/>
          <w:szCs w:val="24"/>
          <w:cs/>
        </w:rPr>
        <w:t>ा</w:t>
      </w:r>
      <w:r w:rsidRPr="009366DB">
        <w:rPr>
          <w:rFonts w:ascii="Mangal" w:hAnsi="Mangal" w:cs="Mangal"/>
          <w:sz w:val="24"/>
          <w:szCs w:val="24"/>
          <w:cs/>
        </w:rPr>
        <w:t>ली नायडू</w:t>
      </w:r>
    </w:p>
    <w:p w14:paraId="6D35A5CF" w14:textId="77777777" w:rsidR="00DD198C" w:rsidRPr="009366DB" w:rsidRDefault="00DD198C" w:rsidP="00DD198C">
      <w:pPr>
        <w:rPr>
          <w:rFonts w:ascii="Mangal" w:hAnsi="Mangal" w:cs="Mangal"/>
          <w:sz w:val="24"/>
          <w:szCs w:val="24"/>
        </w:rPr>
      </w:pPr>
      <w:r w:rsidRPr="009366DB">
        <w:rPr>
          <w:rFonts w:ascii="Mangal" w:hAnsi="Mangal" w:cs="Mangal"/>
          <w:sz w:val="24"/>
          <w:szCs w:val="24"/>
          <w:cs/>
        </w:rPr>
        <w:t>कार्यकारी</w:t>
      </w:r>
      <w:r w:rsidRPr="009366DB">
        <w:rPr>
          <w:rFonts w:ascii="Mangal" w:hAnsi="Mangal" w:cs="Mangal"/>
          <w:sz w:val="24"/>
          <w:szCs w:val="24"/>
        </w:rPr>
        <w:t xml:space="preserve">, </w:t>
      </w:r>
      <w:r w:rsidRPr="009366DB">
        <w:rPr>
          <w:rFonts w:ascii="Mangal" w:hAnsi="Mangal" w:cs="Mangal"/>
          <w:sz w:val="24"/>
          <w:szCs w:val="24"/>
          <w:cs/>
        </w:rPr>
        <w:t>जनसंपर्क</w:t>
      </w:r>
    </w:p>
    <w:p w14:paraId="3E26F5E1" w14:textId="77777777" w:rsidR="00DD198C" w:rsidRDefault="00DD198C" w:rsidP="00DD198C">
      <w:pPr>
        <w:rPr>
          <w:rFonts w:ascii="Mangal" w:hAnsi="Mangal" w:cs="Mangal"/>
          <w:sz w:val="24"/>
          <w:szCs w:val="24"/>
        </w:rPr>
      </w:pPr>
      <w:r>
        <w:rPr>
          <w:rFonts w:ascii="Mangal" w:hAnsi="Mangal" w:cs="Mangal" w:hint="cs"/>
          <w:sz w:val="24"/>
          <w:szCs w:val="24"/>
          <w:cs/>
        </w:rPr>
        <w:t xml:space="preserve">फोन </w:t>
      </w:r>
      <w:r w:rsidRPr="009366DB">
        <w:rPr>
          <w:rFonts w:ascii="Mangal" w:hAnsi="Mangal" w:cs="Mangal"/>
          <w:sz w:val="24"/>
          <w:szCs w:val="24"/>
        </w:rPr>
        <w:t>: (</w:t>
      </w:r>
      <w:r w:rsidRPr="009366DB">
        <w:rPr>
          <w:rFonts w:ascii="Mangal" w:hAnsi="Mangal" w:cs="Mangal"/>
          <w:sz w:val="24"/>
          <w:szCs w:val="24"/>
          <w:cs/>
        </w:rPr>
        <w:t>सेल) +91-7069074816</w:t>
      </w:r>
      <w:r w:rsidRPr="009366DB">
        <w:rPr>
          <w:rFonts w:ascii="Mangal" w:hAnsi="Mangal" w:cs="Mangal"/>
          <w:sz w:val="24"/>
          <w:szCs w:val="24"/>
        </w:rPr>
        <w:t>, (</w:t>
      </w:r>
      <w:r>
        <w:rPr>
          <w:rFonts w:ascii="Mangal" w:hAnsi="Mangal" w:cs="Mangal" w:hint="cs"/>
          <w:sz w:val="24"/>
          <w:szCs w:val="24"/>
          <w:cs/>
        </w:rPr>
        <w:t>कार्यालय</w:t>
      </w:r>
      <w:r w:rsidRPr="009366DB">
        <w:rPr>
          <w:rFonts w:ascii="Mangal" w:hAnsi="Mangal" w:cs="Mangal"/>
          <w:sz w:val="24"/>
          <w:szCs w:val="24"/>
        </w:rPr>
        <w:t>) +</w:t>
      </w:r>
      <w:r w:rsidRPr="009366DB">
        <w:rPr>
          <w:rFonts w:ascii="Mangal" w:hAnsi="Mangal" w:cs="Mangal"/>
          <w:sz w:val="24"/>
          <w:szCs w:val="24"/>
          <w:cs/>
        </w:rPr>
        <w:t>91-79-71524684</w:t>
      </w:r>
      <w:r w:rsidRPr="009366DB">
        <w:rPr>
          <w:rFonts w:ascii="Mangal" w:hAnsi="Mangal" w:cs="Mangal"/>
          <w:sz w:val="24"/>
          <w:szCs w:val="24"/>
        </w:rPr>
        <w:t xml:space="preserve">, </w:t>
      </w:r>
    </w:p>
    <w:p w14:paraId="77B37FFE" w14:textId="77777777" w:rsidR="00DD198C" w:rsidRPr="004D7D37" w:rsidRDefault="00DD198C" w:rsidP="00DD198C">
      <w:pPr>
        <w:rPr>
          <w:rFonts w:ascii="Mangal" w:hAnsi="Mangal"/>
          <w:sz w:val="24"/>
          <w:szCs w:val="24"/>
        </w:rPr>
      </w:pPr>
      <w:r w:rsidRPr="009366DB">
        <w:rPr>
          <w:rFonts w:ascii="Mangal" w:hAnsi="Mangal" w:cs="Mangal"/>
          <w:sz w:val="24"/>
          <w:szCs w:val="24"/>
          <w:cs/>
        </w:rPr>
        <w:t>ईमेल</w:t>
      </w:r>
      <w:r>
        <w:rPr>
          <w:rFonts w:ascii="Mangal" w:hAnsi="Mangal" w:cs="Mangal" w:hint="cs"/>
          <w:sz w:val="24"/>
          <w:szCs w:val="24"/>
          <w:cs/>
        </w:rPr>
        <w:t xml:space="preserve"> </w:t>
      </w:r>
      <w:r w:rsidRPr="009366DB">
        <w:rPr>
          <w:rFonts w:ascii="Mangal" w:hAnsi="Mangal" w:cs="Mangal"/>
          <w:sz w:val="24"/>
          <w:szCs w:val="24"/>
          <w:cs/>
        </w:rPr>
        <w:t xml:space="preserve">: </w:t>
      </w:r>
      <w:hyperlink r:id="rId7" w:history="1">
        <w:r>
          <w:rPr>
            <w:rStyle w:val="Hyperlink"/>
            <w:rFonts w:ascii="Times New Roman" w:hAnsi="Times New Roman" w:cs="Times New Roman"/>
          </w:rPr>
          <w:t>pr@iima.ac.in</w:t>
        </w:r>
      </w:hyperlink>
      <w:r>
        <w:rPr>
          <w:rStyle w:val="Hyperlink"/>
          <w:rFonts w:ascii="Times New Roman" w:hAnsi="Times New Roman" w:hint="cs"/>
          <w:cs/>
        </w:rPr>
        <w:t xml:space="preserve"> </w:t>
      </w:r>
    </w:p>
    <w:p w14:paraId="3C422983" w14:textId="77777777" w:rsidR="00DD198C" w:rsidRPr="009366DB" w:rsidRDefault="00DD198C" w:rsidP="00DD198C">
      <w:pPr>
        <w:rPr>
          <w:rFonts w:ascii="Mangal" w:hAnsi="Mangal" w:cs="Mangal"/>
          <w:sz w:val="24"/>
          <w:szCs w:val="24"/>
        </w:rPr>
      </w:pPr>
    </w:p>
    <w:p w14:paraId="513F5257" w14:textId="77777777" w:rsidR="00DD198C" w:rsidRPr="009366DB" w:rsidRDefault="00DD198C" w:rsidP="00DD198C">
      <w:pPr>
        <w:rPr>
          <w:rFonts w:ascii="Mangal" w:hAnsi="Mangal" w:cs="Mangal"/>
          <w:sz w:val="24"/>
          <w:szCs w:val="24"/>
        </w:rPr>
      </w:pPr>
    </w:p>
    <w:p w14:paraId="6407DABC" w14:textId="77777777" w:rsidR="00DD198C" w:rsidRPr="00446BE2" w:rsidRDefault="00DD198C">
      <w:pPr>
        <w:rPr>
          <w:rFonts w:ascii="Palanquin Dark" w:eastAsia="Palanquin Dark" w:hAnsi="Palanquin Dark" w:cs="Mangal"/>
        </w:rPr>
      </w:pPr>
    </w:p>
    <w:sectPr w:rsidR="00DD198C" w:rsidRPr="00446BE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nquin Dark">
    <w:altName w:val="Calibri"/>
    <w:charset w:val="00"/>
    <w:family w:val="auto"/>
    <w:pitch w:val="default"/>
  </w:font>
  <w:font w:name="Mangal">
    <w:panose1 w:val="00000400000000000000"/>
    <w:charset w:val="01"/>
    <w:family w:val="auto"/>
    <w:pitch w:val="variable"/>
    <w:sig w:usb0="00008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4B50FD0"/>
    <w:multiLevelType w:val="multilevel"/>
    <w:tmpl w:val="97088E7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7A026E6F"/>
    <w:multiLevelType w:val="multilevel"/>
    <w:tmpl w:val="C1E4F29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M7EwMjc2MzEwtLRQ0lEKTi0uzszPAykwrAUA0o0tWCwAAAA="/>
  </w:docVars>
  <w:rsids>
    <w:rsidRoot w:val="00081EFE"/>
    <w:rsid w:val="00081EFE"/>
    <w:rsid w:val="00446BE2"/>
    <w:rsid w:val="004E31DB"/>
    <w:rsid w:val="00627185"/>
    <w:rsid w:val="008A3386"/>
    <w:rsid w:val="008D5440"/>
    <w:rsid w:val="00DD198C"/>
    <w:rsid w:val="00DF5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C3EB5"/>
  <w15:docId w15:val="{368057FC-021C-4469-B90A-4F918913E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1D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31DB"/>
    <w:rPr>
      <w:rFonts w:ascii="Segoe UI" w:hAnsi="Segoe UI" w:cs="Segoe UI"/>
      <w:sz w:val="18"/>
      <w:szCs w:val="18"/>
    </w:rPr>
  </w:style>
  <w:style w:type="character" w:styleId="IntenseReference">
    <w:name w:val="Intense Reference"/>
    <w:basedOn w:val="DefaultParagraphFont"/>
    <w:uiPriority w:val="32"/>
    <w:qFormat/>
    <w:rsid w:val="004E31DB"/>
    <w:rPr>
      <w:b/>
      <w:bCs/>
      <w:smallCaps/>
      <w:color w:val="4F81BD" w:themeColor="accent1"/>
      <w:spacing w:val="5"/>
    </w:rPr>
  </w:style>
  <w:style w:type="character" w:styleId="Hyperlink">
    <w:name w:val="Hyperlink"/>
    <w:basedOn w:val="DefaultParagraphFont"/>
    <w:uiPriority w:val="99"/>
    <w:semiHidden/>
    <w:unhideWhenUsed/>
    <w:rsid w:val="00446BE2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DD19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pr@iima.ac.i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rive.google.com/file/d/1WjT95ighPZggWv-AnCRrvhoO6koK4KhJ/view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1078</Words>
  <Characters>614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taaly Naidu</cp:lastModifiedBy>
  <cp:revision>6</cp:revision>
  <dcterms:created xsi:type="dcterms:W3CDTF">2020-12-17T06:48:00Z</dcterms:created>
  <dcterms:modified xsi:type="dcterms:W3CDTF">2020-12-17T07:47:00Z</dcterms:modified>
</cp:coreProperties>
</file>